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5" w:name="content"/>
    <w:bookmarkStart w:id="44" w:name="famous-quotes-from-chanoyu-figures"/>
    <w:p>
      <w:pPr>
        <w:pStyle w:val="Heading1"/>
      </w:pPr>
      <w:r>
        <w:t xml:space="preserve">Famous Quotes from Chanoyu Figures</w:t>
      </w:r>
    </w:p>
    <w:bookmarkStart w:id="30" w:name="philosophical-teachings-and-zen-insights"/>
    <w:p>
      <w:pPr>
        <w:pStyle w:val="Heading2"/>
      </w:pPr>
      <w:r>
        <w:t xml:space="preserve">Philosophical Teachings and Zen Insights</w:t>
      </w:r>
    </w:p>
    <w:p>
      <w:pPr>
        <w:numPr>
          <w:ilvl w:val="0"/>
          <w:numId w:val="1001"/>
        </w:numPr>
      </w:pPr>
      <w:r>
        <w:rPr>
          <w:b/>
          <w:bCs/>
        </w:rPr>
        <w:t xml:space="preserve">Eisai </w:t>
      </w:r>
      <w:r>
        <w:rPr>
          <w:rFonts w:hint="eastAsia"/>
          <w:b/>
          <w:bCs/>
        </w:rPr>
        <w:t xml:space="preserve">(明菴栄西)</w:t>
      </w:r>
      <w:r>
        <w:t xml:space="preserve">: </w:t>
      </w:r>
      <w:r>
        <w:rPr>
          <w:rFonts w:hint="eastAsia"/>
        </w:rPr>
        <w:t xml:space="preserve">「茶は養生の仙薬なり。延齢の妙術なり。」</w:t>
      </w:r>
      <w:r>
        <w:t xml:space="preserve"> –</w:t>
      </w:r>
      <w:r>
        <w:t xml:space="preserve"> </w:t>
      </w:r>
      <w:r>
        <w:rPr>
          <w:i/>
          <w:iCs/>
        </w:rPr>
        <w:t xml:space="preserve">“Tea is a miraculous elixir for health, a wondrous method for longevity.”</w:t>
      </w:r>
      <w:hyperlink r:id="rId21">
        <w:r>
          <w:rPr>
            <w:rStyle w:val="Hyperlink"/>
          </w:rPr>
          <w:t xml:space="preserve">[1]</w:t>
        </w:r>
      </w:hyperlink>
    </w:p>
    <w:p>
      <w:pPr>
        <w:numPr>
          <w:ilvl w:val="0"/>
          <w:numId w:val="1001"/>
        </w:numPr>
      </w:pPr>
      <w:r>
        <w:rPr>
          <w:b/>
          <w:bCs/>
        </w:rPr>
        <w:t xml:space="preserve">Murata Jukō </w:t>
      </w:r>
      <w:r>
        <w:rPr>
          <w:rFonts w:hint="eastAsia"/>
          <w:b/>
          <w:bCs/>
        </w:rPr>
        <w:t xml:space="preserve">(村田珠光)</w:t>
      </w:r>
      <w:r>
        <w:t xml:space="preserve">: </w:t>
      </w:r>
      <w:r>
        <w:rPr>
          <w:rFonts w:hint="eastAsia"/>
        </w:rPr>
        <w:t xml:space="preserve">「心の師とはなれ、心を師とせざれ。」</w:t>
      </w:r>
      <w:r>
        <w:t xml:space="preserve"> –</w:t>
      </w:r>
      <w:r>
        <w:t xml:space="preserve"> </w:t>
      </w:r>
      <w:r>
        <w:rPr>
          <w:i/>
          <w:iCs/>
        </w:rPr>
        <w:t xml:space="preserve">“Become the master of your mind; do not let your mind become your master.”</w:t>
      </w:r>
      <w:hyperlink r:id="rId22">
        <w:r>
          <w:rPr>
            <w:rStyle w:val="Hyperlink"/>
          </w:rPr>
          <w:t xml:space="preserve">[2]</w:t>
        </w:r>
      </w:hyperlink>
    </w:p>
    <w:p>
      <w:pPr>
        <w:numPr>
          <w:ilvl w:val="0"/>
          <w:numId w:val="1001"/>
        </w:numPr>
      </w:pPr>
      <w:r>
        <w:rPr>
          <w:b/>
          <w:bCs/>
        </w:rPr>
        <w:t xml:space="preserve">Murata Jukō </w:t>
      </w:r>
      <w:r>
        <w:rPr>
          <w:rFonts w:hint="eastAsia"/>
          <w:b/>
          <w:bCs/>
        </w:rPr>
        <w:t xml:space="preserve">(村田珠光)</w:t>
      </w:r>
      <w:r>
        <w:t xml:space="preserve">: </w:t>
      </w:r>
      <w:r>
        <w:rPr>
          <w:rFonts w:hint="eastAsia"/>
        </w:rPr>
        <w:t xml:space="preserve">「巧者をばそねみ、初心の者をば見下す事、一段勿体無き事共也。」</w:t>
      </w:r>
      <w:r>
        <w:t xml:space="preserve"> –</w:t>
      </w:r>
      <w:r>
        <w:t xml:space="preserve"> </w:t>
      </w:r>
      <w:r>
        <w:rPr>
          <w:i/>
          <w:iCs/>
        </w:rPr>
        <w:t xml:space="preserve">“To envy the adept and to look down upon the beginner are exceedingly deplorable things.”</w:t>
      </w:r>
      <w:hyperlink r:id="rId23">
        <w:r>
          <w:rPr>
            <w:rStyle w:val="Hyperlink"/>
          </w:rPr>
          <w:t xml:space="preserve">[3]</w:t>
        </w:r>
      </w:hyperlink>
    </w:p>
    <w:p>
      <w:pPr>
        <w:numPr>
          <w:ilvl w:val="0"/>
          <w:numId w:val="1001"/>
        </w:numPr>
      </w:pPr>
      <w:r>
        <w:rPr>
          <w:b/>
          <w:bCs/>
        </w:rPr>
        <w:t xml:space="preserve">Sen no Rikyū </w:t>
      </w:r>
      <w:r>
        <w:rPr>
          <w:rFonts w:hint="eastAsia"/>
          <w:b/>
          <w:bCs/>
        </w:rPr>
        <w:t xml:space="preserve">(千利休)</w:t>
      </w:r>
      <w:r>
        <w:t xml:space="preserve">: </w:t>
      </w:r>
      <w:r>
        <w:rPr>
          <w:rFonts w:hint="eastAsia"/>
        </w:rPr>
        <w:t xml:space="preserve">「頭を下げて守れるものもあれば、頭を下げる故に守れないものもある。」</w:t>
      </w:r>
      <w:r>
        <w:t xml:space="preserve"> –</w:t>
      </w:r>
      <w:r>
        <w:t xml:space="preserve"> </w:t>
      </w:r>
      <w:r>
        <w:rPr>
          <w:i/>
          <w:iCs/>
        </w:rPr>
        <w:t xml:space="preserve">“There are things that can be preserved by bowing one’s head, and things that, by bowing, one cannot preserve.”</w:t>
      </w:r>
      <w:hyperlink r:id="rId24">
        <w:r>
          <w:rPr>
            <w:rStyle w:val="Hyperlink"/>
          </w:rPr>
          <w:t xml:space="preserve">[4]</w:t>
        </w:r>
      </w:hyperlink>
    </w:p>
    <w:p>
      <w:pPr>
        <w:numPr>
          <w:ilvl w:val="0"/>
          <w:numId w:val="1001"/>
        </w:numPr>
      </w:pPr>
      <w:r>
        <w:rPr>
          <w:b/>
          <w:bCs/>
        </w:rPr>
        <w:t xml:space="preserve">Sen no Rikyū </w:t>
      </w:r>
      <w:r>
        <w:rPr>
          <w:rFonts w:hint="eastAsia"/>
          <w:b/>
          <w:bCs/>
        </w:rPr>
        <w:t xml:space="preserve">(千利休)</w:t>
      </w:r>
      <w:r>
        <w:t xml:space="preserve">: </w:t>
      </w:r>
      <w:r>
        <w:rPr>
          <w:rFonts w:hint="eastAsia"/>
        </w:rPr>
        <w:t xml:space="preserve">「家は漏らぬほど、食事は飢えぬほどにて足ることなり。」</w:t>
      </w:r>
      <w:r>
        <w:t xml:space="preserve"> –</w:t>
      </w:r>
      <w:r>
        <w:t xml:space="preserve"> </w:t>
      </w:r>
      <w:r>
        <w:rPr>
          <w:i/>
          <w:iCs/>
        </w:rPr>
        <w:t xml:space="preserve">“A house is sufficient if it doesn’t leak; food is enough if it keeps one from hunger.”</w:t>
      </w:r>
      <w:hyperlink r:id="rId25">
        <w:r>
          <w:rPr>
            <w:rStyle w:val="Hyperlink"/>
          </w:rPr>
          <w:t xml:space="preserve">[5]</w:t>
        </w:r>
      </w:hyperlink>
    </w:p>
    <w:p>
      <w:pPr>
        <w:numPr>
          <w:ilvl w:val="0"/>
          <w:numId w:val="1001"/>
        </w:numPr>
      </w:pPr>
      <w:r>
        <w:rPr>
          <w:b/>
          <w:bCs/>
        </w:rPr>
        <w:t xml:space="preserve">Ikkyū Sōjun </w:t>
      </w:r>
      <w:r>
        <w:rPr>
          <w:rFonts w:hint="eastAsia"/>
          <w:b/>
          <w:bCs/>
        </w:rPr>
        <w:t xml:space="preserve">(一休宗純)</w:t>
      </w:r>
      <w:r>
        <w:t xml:space="preserve">: </w:t>
      </w:r>
      <w:r>
        <w:rPr>
          <w:rFonts w:hint="eastAsia"/>
        </w:rPr>
        <w:t xml:space="preserve">「大空の月、もろもろの水に宿りたまうといえども、濁れる水には宿りたまわず、澄める水のみ宿りたまうがごとし。」</w:t>
      </w:r>
      <w:r>
        <w:t xml:space="preserve"> –</w:t>
      </w:r>
      <w:r>
        <w:t xml:space="preserve"> </w:t>
      </w:r>
      <w:r>
        <w:rPr>
          <w:i/>
          <w:iCs/>
        </w:rPr>
        <w:t xml:space="preserve">“The full moon of the sky reflects in every pool of water; yet it will not dwell in cloudy water, only in water that is clear.”</w:t>
      </w:r>
      <w:hyperlink r:id="rId26">
        <w:r>
          <w:rPr>
            <w:rStyle w:val="Hyperlink"/>
          </w:rPr>
          <w:t xml:space="preserve">[6]</w:t>
        </w:r>
      </w:hyperlink>
    </w:p>
    <w:p>
      <w:pPr>
        <w:numPr>
          <w:ilvl w:val="0"/>
          <w:numId w:val="1001"/>
        </w:numPr>
      </w:pPr>
      <w:r>
        <w:rPr>
          <w:b/>
          <w:bCs/>
        </w:rPr>
        <w:t xml:space="preserve">Ikkyū Sōjun </w:t>
      </w:r>
      <w:r>
        <w:rPr>
          <w:rFonts w:hint="eastAsia"/>
          <w:b/>
          <w:bCs/>
        </w:rPr>
        <w:t xml:space="preserve">(一休宗純)</w:t>
      </w:r>
      <w:r>
        <w:t xml:space="preserve">: </w:t>
      </w:r>
      <w:r>
        <w:rPr>
          <w:rFonts w:hint="eastAsia"/>
        </w:rPr>
        <w:t xml:space="preserve">「今日ほめて明日わるく言う人の口。泣くも笑うも嘘の世の中。」</w:t>
      </w:r>
      <w:r>
        <w:t xml:space="preserve"> –</w:t>
      </w:r>
      <w:r>
        <w:t xml:space="preserve"> </w:t>
      </w:r>
      <w:r>
        <w:rPr>
          <w:i/>
          <w:iCs/>
        </w:rPr>
        <w:t xml:space="preserve">“Today they praise you, tomorrow they malign you. In this world of ours, both tears and laughter are lies.”</w:t>
      </w:r>
      <w:hyperlink r:id="rId27">
        <w:r>
          <w:rPr>
            <w:rStyle w:val="Hyperlink"/>
          </w:rPr>
          <w:t xml:space="preserve">[7]</w:t>
        </w:r>
      </w:hyperlink>
    </w:p>
    <w:p>
      <w:pPr>
        <w:numPr>
          <w:ilvl w:val="0"/>
          <w:numId w:val="1001"/>
        </w:numPr>
      </w:pPr>
      <w:r>
        <w:rPr>
          <w:b/>
          <w:bCs/>
        </w:rPr>
        <w:t xml:space="preserve">Ikkyū Sōjun </w:t>
      </w:r>
      <w:r>
        <w:rPr>
          <w:rFonts w:hint="eastAsia"/>
          <w:b/>
          <w:bCs/>
        </w:rPr>
        <w:t xml:space="preserve">(一休宗純)</w:t>
      </w:r>
      <w:r>
        <w:t xml:space="preserve">: </w:t>
      </w:r>
      <w:r>
        <w:rPr>
          <w:rFonts w:hint="eastAsia"/>
        </w:rPr>
        <w:t xml:space="preserve">「世の中は食うては糞して寝て起きて、さてその後は死ぬるばかりよ。」</w:t>
      </w:r>
      <w:r>
        <w:t xml:space="preserve"> –</w:t>
      </w:r>
      <w:r>
        <w:t xml:space="preserve"> </w:t>
      </w:r>
      <w:r>
        <w:rPr>
          <w:i/>
          <w:iCs/>
        </w:rPr>
        <w:t xml:space="preserve">“The world is nothing more than eating, shitting, sleeping, and waking – and after that, all that remains is to die.”</w:t>
      </w:r>
      <w:hyperlink r:id="rId28">
        <w:r>
          <w:rPr>
            <w:rStyle w:val="Hyperlink"/>
          </w:rPr>
          <w:t xml:space="preserve">[8]</w:t>
        </w:r>
      </w:hyperlink>
    </w:p>
    <w:p>
      <w:pPr>
        <w:numPr>
          <w:ilvl w:val="0"/>
          <w:numId w:val="1001"/>
        </w:numPr>
      </w:pPr>
      <w:r>
        <w:rPr>
          <w:b/>
          <w:bCs/>
        </w:rPr>
        <w:t xml:space="preserve">Ikkyū Sōjun </w:t>
      </w:r>
      <w:r>
        <w:rPr>
          <w:rFonts w:hint="eastAsia"/>
          <w:b/>
          <w:bCs/>
        </w:rPr>
        <w:t xml:space="preserve">(一休宗純)</w:t>
      </w:r>
      <w:r>
        <w:t xml:space="preserve">: </w:t>
      </w:r>
      <w:r>
        <w:rPr>
          <w:rFonts w:hint="eastAsia"/>
        </w:rPr>
        <w:t xml:space="preserve">「死にとうない。」</w:t>
      </w:r>
      <w:r>
        <w:t xml:space="preserve"> –</w:t>
      </w:r>
      <w:r>
        <w:t xml:space="preserve"> </w:t>
      </w:r>
      <w:r>
        <w:rPr>
          <w:i/>
          <w:iCs/>
        </w:rPr>
        <w:t xml:space="preserve">“I don’t want to die.”</w:t>
      </w:r>
      <w:r>
        <w:t xml:space="preserve"> </w:t>
      </w:r>
      <w:r>
        <w:t xml:space="preserve">(Ikkyū’s blunt last words, showing his human sentiment)</w:t>
      </w:r>
      <w:hyperlink r:id="rId29">
        <w:r>
          <w:rPr>
            <w:rStyle w:val="Hyperlink"/>
          </w:rPr>
          <w:t xml:space="preserve">[9]</w:t>
        </w:r>
      </w:hyperlink>
    </w:p>
    <w:bookmarkEnd w:id="30"/>
    <w:bookmarkStart w:id="38" w:name="tea-practice-and-etiquette-principles"/>
    <w:p>
      <w:pPr>
        <w:pStyle w:val="Heading2"/>
      </w:pPr>
      <w:r>
        <w:t xml:space="preserve">Tea Practice and Etiquette Principles</w:t>
      </w:r>
    </w:p>
    <w:p>
      <w:pPr>
        <w:numPr>
          <w:ilvl w:val="0"/>
          <w:numId w:val="1002"/>
        </w:numPr>
      </w:pPr>
      <w:r>
        <w:rPr>
          <w:b/>
          <w:bCs/>
        </w:rPr>
        <w:t xml:space="preserve">Sen no Rikyū </w:t>
      </w:r>
      <w:r>
        <w:rPr>
          <w:rFonts w:hint="eastAsia"/>
          <w:b/>
          <w:bCs/>
        </w:rPr>
        <w:t xml:space="preserve">(千利休)</w:t>
      </w:r>
      <w:r>
        <w:t xml:space="preserve">: </w:t>
      </w:r>
      <w:r>
        <w:rPr>
          <w:rFonts w:hint="eastAsia"/>
        </w:rPr>
        <w:t xml:space="preserve">「茶の湯とはただ湯をわかし茶を点てて飲むばかりなる事と知るべし。」</w:t>
      </w:r>
      <w:r>
        <w:t xml:space="preserve"> –</w:t>
      </w:r>
      <w:r>
        <w:t xml:space="preserve"> </w:t>
      </w:r>
      <w:r>
        <w:rPr>
          <w:i/>
          <w:iCs/>
        </w:rPr>
        <w:t xml:space="preserve">“Tea ceremony is nothing other than boiling water, making tea, and drinking it – that is all you need to understand.”</w:t>
      </w:r>
      <w:hyperlink r:id="rId31">
        <w:r>
          <w:rPr>
            <w:rStyle w:val="Hyperlink"/>
          </w:rPr>
          <w:t xml:space="preserve">[10]</w:t>
        </w:r>
      </w:hyperlink>
    </w:p>
    <w:p>
      <w:pPr>
        <w:numPr>
          <w:ilvl w:val="0"/>
          <w:numId w:val="1002"/>
        </w:numPr>
      </w:pPr>
      <w:r>
        <w:rPr>
          <w:b/>
          <w:bCs/>
        </w:rPr>
        <w:t xml:space="preserve">Sen no Rikyū </w:t>
      </w:r>
      <w:r>
        <w:rPr>
          <w:rFonts w:hint="eastAsia"/>
          <w:b/>
          <w:bCs/>
        </w:rPr>
        <w:t xml:space="preserve">(千利休)</w:t>
      </w:r>
      <w:r>
        <w:t xml:space="preserve">: </w:t>
      </w:r>
      <w:r>
        <w:rPr>
          <w:rFonts w:hint="eastAsia"/>
        </w:rPr>
        <w:t xml:space="preserve">「茶は服のよきように、炭は湯の沸くように、夏は涼しく冬は暖かに、花は野にあるように、刻限は早めに、降らずとも雨の用意、相客に心せよ。」</w:t>
      </w:r>
      <w:r>
        <w:t xml:space="preserve"> –</w:t>
      </w:r>
      <w:r>
        <w:t xml:space="preserve"> </w:t>
      </w:r>
      <w:r>
        <w:rPr>
          <w:i/>
          <w:iCs/>
        </w:rPr>
        <w:t xml:space="preserve">“Serve tea to suit your guests; lay the charcoal so the water boils well; provide coolness in summer and warmth in winter; arrange flowers as though in the field; be ready ahead of time; prepare for rain even if it doesn’t fall; and give every consideration to your guests.”</w:t>
      </w:r>
      <w:hyperlink r:id="rId32">
        <w:r>
          <w:rPr>
            <w:rStyle w:val="Hyperlink"/>
          </w:rPr>
          <w:t xml:space="preserve">[11]</w:t>
        </w:r>
      </w:hyperlink>
    </w:p>
    <w:p>
      <w:pPr>
        <w:numPr>
          <w:ilvl w:val="0"/>
          <w:numId w:val="1002"/>
        </w:numPr>
      </w:pPr>
      <w:r>
        <w:rPr>
          <w:b/>
          <w:bCs/>
        </w:rPr>
        <w:t xml:space="preserve">Sen no Rikyū </w:t>
      </w:r>
      <w:r>
        <w:rPr>
          <w:rFonts w:hint="eastAsia"/>
          <w:b/>
          <w:bCs/>
        </w:rPr>
        <w:t xml:space="preserve">(千利休)</w:t>
      </w:r>
      <w:r>
        <w:t xml:space="preserve">: </w:t>
      </w:r>
      <w:r>
        <w:rPr>
          <w:rFonts w:hint="eastAsia"/>
        </w:rPr>
        <w:t xml:space="preserve">「常の茶湯なりとも、路地へ入るより出づるまで、一期に一度の会のように亭主を敬ひ畏るべし。」</w:t>
      </w:r>
      <w:r>
        <w:t xml:space="preserve"> –</w:t>
      </w:r>
      <w:r>
        <w:t xml:space="preserve"> </w:t>
      </w:r>
      <w:r>
        <w:rPr>
          <w:i/>
          <w:iCs/>
        </w:rPr>
        <w:t xml:space="preserve">“Even if it is an ordinary tea gathering, from the moment one enters the garden until one leaves, one should honor and revere the host as if it were a once-in-a-lifetime meeting.”</w:t>
      </w:r>
      <w:hyperlink r:id="rId33">
        <w:r>
          <w:rPr>
            <w:rStyle w:val="Hyperlink"/>
          </w:rPr>
          <w:t xml:space="preserve">[12]</w:t>
        </w:r>
      </w:hyperlink>
    </w:p>
    <w:p>
      <w:pPr>
        <w:numPr>
          <w:ilvl w:val="0"/>
          <w:numId w:val="1002"/>
        </w:numPr>
      </w:pPr>
      <w:r>
        <w:rPr>
          <w:b/>
          <w:bCs/>
        </w:rPr>
        <w:t xml:space="preserve">Sen no Rikyū </w:t>
      </w:r>
      <w:r>
        <w:rPr>
          <w:rFonts w:hint="eastAsia"/>
          <w:b/>
          <w:bCs/>
        </w:rPr>
        <w:t xml:space="preserve">(千利休)</w:t>
      </w:r>
      <w:r>
        <w:t xml:space="preserve">: </w:t>
      </w:r>
      <w:r>
        <w:rPr>
          <w:rFonts w:hint="eastAsia"/>
        </w:rPr>
        <w:t xml:space="preserve">「時ならず客の来らば、点前をば心は草に、技を慎め。」</w:t>
      </w:r>
      <w:r>
        <w:t xml:space="preserve"> –</w:t>
      </w:r>
      <w:r>
        <w:t xml:space="preserve"> </w:t>
      </w:r>
      <w:r>
        <w:rPr>
          <w:i/>
          <w:iCs/>
        </w:rPr>
        <w:t xml:space="preserve">“If an unexpected guest arrives, perform the tea procedure with the humble heart of grass, exercising utmost care in your technique.”</w:t>
      </w:r>
      <w:hyperlink r:id="rId34">
        <w:r>
          <w:rPr>
            <w:rStyle w:val="Hyperlink"/>
          </w:rPr>
          <w:t xml:space="preserve">[13]</w:t>
        </w:r>
      </w:hyperlink>
    </w:p>
    <w:p>
      <w:pPr>
        <w:numPr>
          <w:ilvl w:val="0"/>
          <w:numId w:val="1002"/>
        </w:numPr>
      </w:pPr>
      <w:r>
        <w:rPr>
          <w:b/>
          <w:bCs/>
        </w:rPr>
        <w:t xml:space="preserve">Sen no Rikyū </w:t>
      </w:r>
      <w:r>
        <w:rPr>
          <w:rFonts w:hint="eastAsia"/>
          <w:b/>
          <w:bCs/>
        </w:rPr>
        <w:t xml:space="preserve">(千利休)</w:t>
      </w:r>
      <w:r>
        <w:t xml:space="preserve">: </w:t>
      </w:r>
      <w:r>
        <w:rPr>
          <w:rFonts w:hint="eastAsia"/>
        </w:rPr>
        <w:t xml:space="preserve">「何にても置き付けかへる手離れは、恋しき人に別るると知れ。」</w:t>
      </w:r>
      <w:r>
        <w:t xml:space="preserve"> –</w:t>
      </w:r>
      <w:r>
        <w:t xml:space="preserve"> </w:t>
      </w:r>
      <w:r>
        <w:rPr>
          <w:i/>
          <w:iCs/>
        </w:rPr>
        <w:t xml:space="preserve">“Whenever you set down an utensil and withdraw your hand, do so as if parting from a beloved person.”</w:t>
      </w:r>
      <w:hyperlink r:id="rId35">
        <w:r>
          <w:rPr>
            <w:rStyle w:val="Hyperlink"/>
          </w:rPr>
          <w:t xml:space="preserve">[14]</w:t>
        </w:r>
      </w:hyperlink>
    </w:p>
    <w:p>
      <w:pPr>
        <w:numPr>
          <w:ilvl w:val="0"/>
          <w:numId w:val="1002"/>
        </w:numPr>
      </w:pPr>
      <w:r>
        <w:rPr>
          <w:b/>
          <w:bCs/>
        </w:rPr>
        <w:t xml:space="preserve">Sen no Rikyū </w:t>
      </w:r>
      <w:r>
        <w:rPr>
          <w:rFonts w:hint="eastAsia"/>
          <w:b/>
          <w:bCs/>
        </w:rPr>
        <w:t xml:space="preserve">(千利休)</w:t>
      </w:r>
      <w:r>
        <w:t xml:space="preserve">: </w:t>
      </w:r>
      <w:r>
        <w:rPr>
          <w:rFonts w:hint="eastAsia"/>
        </w:rPr>
        <w:t xml:space="preserve">「習ひつつ見てこそ習へ、習はずによしあし言ふは愚かなりけり。」</w:t>
      </w:r>
      <w:r>
        <w:t xml:space="preserve"> –</w:t>
      </w:r>
      <w:r>
        <w:t xml:space="preserve"> </w:t>
      </w:r>
      <w:r>
        <w:rPr>
          <w:i/>
          <w:iCs/>
        </w:rPr>
        <w:t xml:space="preserve">“Learn by practice and observation before you speak. To pronounce something good or bad without learning it yourself is foolish.”</w:t>
      </w:r>
      <w:hyperlink r:id="rId36">
        <w:r>
          <w:rPr>
            <w:rStyle w:val="Hyperlink"/>
          </w:rPr>
          <w:t xml:space="preserve">[15]</w:t>
        </w:r>
      </w:hyperlink>
    </w:p>
    <w:p>
      <w:pPr>
        <w:numPr>
          <w:ilvl w:val="0"/>
          <w:numId w:val="1002"/>
        </w:numPr>
      </w:pPr>
      <w:r>
        <w:rPr>
          <w:b/>
          <w:bCs/>
        </w:rPr>
        <w:t xml:space="preserve">Sen no Rikyū </w:t>
      </w:r>
      <w:r>
        <w:rPr>
          <w:rFonts w:hint="eastAsia"/>
          <w:b/>
          <w:bCs/>
        </w:rPr>
        <w:t xml:space="preserve">(千利休)</w:t>
      </w:r>
      <w:r>
        <w:t xml:space="preserve">:</w:t>
      </w:r>
      <w:r>
        <w:t xml:space="preserve"> </w:t>
      </w:r>
      <w:r>
        <w:rPr>
          <w:rFonts w:hint="eastAsia"/>
          <w:i/>
          <w:iCs/>
        </w:rPr>
        <w:t xml:space="preserve">(弟子に向かって)</w:t>
      </w:r>
      <w:r>
        <w:t xml:space="preserve"> </w:t>
      </w:r>
      <w:r>
        <w:rPr>
          <w:rFonts w:hint="eastAsia"/>
        </w:rPr>
        <w:t xml:space="preserve">「もしこれができたら、私はあなたの弟子になりましょう。」</w:t>
      </w:r>
      <w:r>
        <w:t xml:space="preserve"> –</w:t>
      </w:r>
      <w:r>
        <w:t xml:space="preserve"> </w:t>
      </w:r>
      <w:r>
        <w:rPr>
          <w:i/>
          <w:iCs/>
        </w:rPr>
        <w:t xml:space="preserve">(When a pupil claimed to know the basics, Rikyū replied:) “If you can truly do that, then I shall become your disciple.”</w:t>
      </w:r>
      <w:hyperlink r:id="rId37">
        <w:r>
          <w:rPr>
            <w:rStyle w:val="Hyperlink"/>
          </w:rPr>
          <w:t xml:space="preserve">[16]</w:t>
        </w:r>
      </w:hyperlink>
    </w:p>
    <w:bookmarkEnd w:id="38"/>
    <w:bookmarkStart w:id="43" w:name="wabi-sabi-aesthetics-and-poetry"/>
    <w:p>
      <w:pPr>
        <w:pStyle w:val="Heading2"/>
      </w:pPr>
      <w:r>
        <w:t xml:space="preserve">Wabi-Sabi Aesthetics and Poetry</w:t>
      </w:r>
    </w:p>
    <w:p>
      <w:pPr>
        <w:numPr>
          <w:ilvl w:val="0"/>
          <w:numId w:val="1003"/>
        </w:numPr>
      </w:pPr>
      <w:r>
        <w:rPr>
          <w:b/>
          <w:bCs/>
        </w:rPr>
        <w:t xml:space="preserve">Murata Jukō </w:t>
      </w:r>
      <w:r>
        <w:rPr>
          <w:rFonts w:hint="eastAsia"/>
          <w:b/>
          <w:bCs/>
        </w:rPr>
        <w:t xml:space="preserve">(村田珠光)</w:t>
      </w:r>
      <w:r>
        <w:t xml:space="preserve">: </w:t>
      </w:r>
      <w:r>
        <w:rPr>
          <w:rFonts w:hint="eastAsia"/>
        </w:rPr>
        <w:t xml:space="preserve">「月も雲間のなきは嫌にて候。」</w:t>
      </w:r>
      <w:r>
        <w:t xml:space="preserve"> –</w:t>
      </w:r>
      <w:r>
        <w:t xml:space="preserve"> </w:t>
      </w:r>
      <w:r>
        <w:rPr>
          <w:i/>
          <w:iCs/>
        </w:rPr>
        <w:t xml:space="preserve">“I dislike a moon with no veil of clouds.”</w:t>
      </w:r>
      <w:hyperlink r:id="rId39">
        <w:r>
          <w:rPr>
            <w:rStyle w:val="Hyperlink"/>
          </w:rPr>
          <w:t xml:space="preserve">[17]</w:t>
        </w:r>
      </w:hyperlink>
      <w:r>
        <w:t xml:space="preserve"> </w:t>
      </w:r>
      <w:r>
        <w:t xml:space="preserve">(Even a perfectly clear full moon is less interesting than one that peeks out between clouds – an early wabi aesthetic sentiment.)</w:t>
      </w:r>
    </w:p>
    <w:p>
      <w:pPr>
        <w:numPr>
          <w:ilvl w:val="0"/>
          <w:numId w:val="1003"/>
        </w:numPr>
      </w:pPr>
      <w:r>
        <w:rPr>
          <w:b/>
          <w:bCs/>
        </w:rPr>
        <w:t xml:space="preserve">Murata Jukō </w:t>
      </w:r>
      <w:r>
        <w:rPr>
          <w:rFonts w:hint="eastAsia"/>
          <w:b/>
          <w:bCs/>
        </w:rPr>
        <w:t xml:space="preserve">(村田珠光)</w:t>
      </w:r>
      <w:r>
        <w:t xml:space="preserve">: </w:t>
      </w:r>
      <w:r>
        <w:rPr>
          <w:rFonts w:hint="eastAsia"/>
        </w:rPr>
        <w:t xml:space="preserve">「一年の内にも十月こそ侘びなれ。」</w:t>
      </w:r>
      <w:r>
        <w:t xml:space="preserve"> –</w:t>
      </w:r>
      <w:r>
        <w:t xml:space="preserve"> </w:t>
      </w:r>
      <w:r>
        <w:rPr>
          <w:i/>
          <w:iCs/>
        </w:rPr>
        <w:t xml:space="preserve">“Of all the months, the Tenth Month (late autumn) is the most wabi.”</w:t>
      </w:r>
      <w:hyperlink r:id="rId40">
        <w:r>
          <w:rPr>
            <w:rStyle w:val="Hyperlink"/>
          </w:rPr>
          <w:t xml:space="preserve">[18]</w:t>
        </w:r>
      </w:hyperlink>
      <w:r>
        <w:t xml:space="preserve"> </w:t>
      </w:r>
      <w:r>
        <w:t xml:space="preserve">(Declaring the poignancy of late autumn as the epitome of the wabi spirit.)</w:t>
      </w:r>
    </w:p>
    <w:p>
      <w:pPr>
        <w:numPr>
          <w:ilvl w:val="0"/>
          <w:numId w:val="1003"/>
        </w:numPr>
      </w:pPr>
      <w:r>
        <w:rPr>
          <w:b/>
          <w:bCs/>
        </w:rPr>
        <w:t xml:space="preserve">Takeno Jōō </w:t>
      </w:r>
      <w:r>
        <w:rPr>
          <w:rFonts w:hint="eastAsia"/>
          <w:b/>
          <w:bCs/>
        </w:rPr>
        <w:t xml:space="preserve">(武野紹鴎)</w:t>
      </w:r>
      <w:r>
        <w:t xml:space="preserve">: </w:t>
      </w:r>
      <w:r>
        <w:rPr>
          <w:rFonts w:hint="eastAsia"/>
        </w:rPr>
        <w:t xml:space="preserve">「心敬法師連歌の語に曰く、『連歌は枯れかじけて寒かれ』…茶の湯の果ても、其ごとく成したきと紹鴎常に云う。」</w:t>
      </w:r>
      <w:r>
        <w:t xml:space="preserve"> –</w:t>
      </w:r>
      <w:r>
        <w:t xml:space="preserve"> </w:t>
      </w:r>
      <w:r>
        <w:rPr>
          <w:i/>
          <w:iCs/>
        </w:rPr>
        <w:t xml:space="preserve">“As the renga master Shinkei said, ‘Linked verse should be withered, chilled.’ Jōō would often add, ‘I wish the ultimate state of the tea ceremony to be like that as well.’”</w:t>
      </w:r>
      <w:hyperlink r:id="rId41">
        <w:r>
          <w:rPr>
            <w:rStyle w:val="Hyperlink"/>
          </w:rPr>
          <w:t xml:space="preserve">[19]</w:t>
        </w:r>
      </w:hyperlink>
    </w:p>
    <w:p>
      <w:pPr>
        <w:numPr>
          <w:ilvl w:val="0"/>
          <w:numId w:val="1003"/>
        </w:numPr>
      </w:pPr>
      <w:r>
        <w:rPr>
          <w:b/>
          <w:bCs/>
        </w:rPr>
        <w:t xml:space="preserve">Sen Sōtan </w:t>
      </w:r>
      <w:r>
        <w:rPr>
          <w:rFonts w:hint="eastAsia"/>
          <w:b/>
          <w:bCs/>
        </w:rPr>
        <w:t xml:space="preserve">(千宗旦)</w:t>
      </w:r>
      <w:r>
        <w:t xml:space="preserve">: </w:t>
      </w:r>
      <w:r>
        <w:rPr>
          <w:rFonts w:hint="eastAsia"/>
        </w:rPr>
        <w:t xml:space="preserve">「茶の湯とは梅寒菊に黄ばみ落ち、青竹枯木暁の霜。」</w:t>
      </w:r>
      <w:r>
        <w:t xml:space="preserve"> –</w:t>
      </w:r>
      <w:r>
        <w:t xml:space="preserve"> </w:t>
      </w:r>
      <w:r>
        <w:rPr>
          <w:i/>
          <w:iCs/>
        </w:rPr>
        <w:t xml:space="preserve">“Tea ceremony is [like] plum blossoms in the cold, chrysanthemums with yellowing leaves falling, green bamboo, bare trees, and frost at dawn.”</w:t>
      </w:r>
      <w:hyperlink r:id="rId42">
        <w:r>
          <w:rPr>
            <w:rStyle w:val="Hyperlink"/>
          </w:rPr>
          <w:t xml:space="preserve">[20]</w:t>
        </w:r>
      </w:hyperlink>
      <w:r>
        <w:t xml:space="preserve"> </w:t>
      </w:r>
      <w:r>
        <w:t xml:space="preserve">(A poem by Rikyū’s grandson Sōtan, evoking wabi beauty through seasonal imagery.)</w:t>
      </w:r>
    </w:p>
    <w:p>
      <w:pPr>
        <w:numPr>
          <w:ilvl w:val="0"/>
          <w:numId w:val="1003"/>
        </w:numPr>
      </w:pPr>
      <w:r>
        <w:rPr>
          <w:b/>
          <w:bCs/>
        </w:rPr>
        <w:t xml:space="preserve">Sen no Rikyū </w:t>
      </w:r>
      <w:r>
        <w:rPr>
          <w:rFonts w:hint="eastAsia"/>
          <w:b/>
          <w:bCs/>
        </w:rPr>
        <w:t xml:space="preserve">(千利休)</w:t>
      </w:r>
      <w:r>
        <w:t xml:space="preserve">: </w:t>
      </w:r>
      <w:r>
        <w:rPr>
          <w:rFonts w:hint="eastAsia"/>
        </w:rPr>
        <w:t xml:space="preserve">「花見より帰りの人に茶の湯せば、花鳥の絵をも花も置くまじ。」</w:t>
      </w:r>
      <w:r>
        <w:t xml:space="preserve"> –</w:t>
      </w:r>
      <w:r>
        <w:t xml:space="preserve"> </w:t>
      </w:r>
      <w:r>
        <w:rPr>
          <w:i/>
          <w:iCs/>
        </w:rPr>
        <w:t xml:space="preserve">“If you host a tea gathering for someone returning from flower-viewing, do not display paintings of flowers or set out blossoms.”</w:t>
      </w:r>
      <w:hyperlink r:id="rId34">
        <w:r>
          <w:rPr>
            <w:rStyle w:val="Hyperlink"/>
          </w:rPr>
          <w:t xml:space="preserve">[13]</w:t>
        </w:r>
      </w:hyperlink>
      <w:r>
        <w:t xml:space="preserve"> </w:t>
      </w:r>
      <w:r>
        <w:t xml:space="preserve">(Recommending restraint to heighten appreciation – do not duplicate with art what nature has just provided.)</w:t>
      </w:r>
    </w:p>
    <w:bookmarkEnd w:id="43"/>
    <w:bookmarkEnd w:id="44"/>
    <w:bookmarkEnd w:id="45"/>
    <w:p>
      <w:r>
        <w:pict>
          <v:rect style="width:0;height:1.5pt" o:hralign="center" o:hrstd="t" o:hr="t"/>
        </w:pict>
      </w:r>
    </w:p>
    <w:bookmarkStart w:id="58" w:name="citations"/>
    <w:p>
      <w:pPr>
        <w:pStyle w:val="FirstParagraph"/>
      </w:pPr>
      <w:hyperlink r:id="rId21">
        <w:r>
          <w:rPr>
            <w:rStyle w:val="Hyperlink"/>
          </w:rPr>
          <w:t xml:space="preserve">[1]</w:t>
        </w:r>
      </w:hyperlink>
      <w:r>
        <w:t xml:space="preserve"> </w:t>
      </w:r>
      <w:r>
        <w:rPr>
          <w:rFonts w:hint="eastAsia"/>
        </w:rPr>
        <w:t xml:space="preserve">千紀園のお茶ギフト用包装紙に「喫茶養生記」の一節を記しています</w:t>
      </w:r>
      <w:r>
        <w:t xml:space="preserve"> | </w:t>
      </w:r>
      <w:r>
        <w:rPr>
          <w:rFonts w:hint="eastAsia"/>
        </w:rPr>
        <w:t xml:space="preserve">読み物｜宇治抹茶スイーツを扱う老舗茶舗「千紀園」公式通販ショップ</w:t>
      </w:r>
    </w:p>
    <w:p>
      <w:pPr>
        <w:pStyle w:val="BodyText"/>
      </w:pPr>
      <w:hyperlink r:id="rId46">
        <w:r>
          <w:rPr>
            <w:rStyle w:val="Hyperlink"/>
          </w:rPr>
          <w:t xml:space="preserve">https://www.senkien.jp/blog/kissayojoki</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r>
        <w:rPr>
          <w:rFonts w:hint="eastAsia"/>
        </w:rPr>
        <w:t xml:space="preserve">〖コラム：茶の湯とビジネス〗村田珠光「心の文」</w:t>
      </w:r>
      <w:r>
        <w:t xml:space="preserve"> - </w:t>
      </w:r>
      <w:r>
        <w:rPr>
          <w:rFonts w:hint="eastAsia"/>
        </w:rPr>
        <w:t xml:space="preserve">アバンギャルド茶会</w:t>
      </w:r>
      <w:r>
        <w:t xml:space="preserve"> </w:t>
      </w:r>
      <w:r>
        <w:rPr>
          <w:rFonts w:hint="eastAsia"/>
        </w:rPr>
        <w:t xml:space="preserve">はじめての茶道体験</w:t>
      </w:r>
    </w:p>
    <w:p>
      <w:pPr>
        <w:pStyle w:val="BodyText"/>
      </w:pPr>
      <w:hyperlink r:id="rId47">
        <w:r>
          <w:rPr>
            <w:rStyle w:val="Hyperlink"/>
          </w:rPr>
          <w:t xml:space="preserve">https://www.ava-cha.com/2019/02/14/12696</w:t>
        </w:r>
      </w:hyperlink>
    </w:p>
    <w:p>
      <w:pPr>
        <w:pStyle w:val="BodyText"/>
      </w:pPr>
      <w:hyperlink r:id="rId24">
        <w:r>
          <w:rPr>
            <w:rStyle w:val="Hyperlink"/>
          </w:rPr>
          <w:t xml:space="preserve">[4]</w:t>
        </w:r>
      </w:hyperlink>
      <w:r>
        <w:t xml:space="preserve"> </w:t>
      </w:r>
      <w:r>
        <w:rPr>
          <w:rFonts w:hint="eastAsia"/>
        </w:rPr>
        <w:t xml:space="preserve">日蓮宗メールマガジン3月号｜日蓮宗メールマガジン｜日蓮宗ポータルサイト</w:t>
      </w:r>
    </w:p>
    <w:p>
      <w:pPr>
        <w:pStyle w:val="BodyText"/>
      </w:pPr>
      <w:hyperlink r:id="rId48">
        <w:r>
          <w:rPr>
            <w:rStyle w:val="Hyperlink"/>
          </w:rPr>
          <w:t xml:space="preserve">https://www.nichiren.or.jp/mm/201703-598/</w:t>
        </w:r>
      </w:hyperlink>
    </w:p>
    <w:p>
      <w:pPr>
        <w:pStyle w:val="BodyText"/>
      </w:pPr>
      <w:hyperlink r:id="rId25">
        <w:r>
          <w:rPr>
            <w:rStyle w:val="Hyperlink"/>
          </w:rPr>
          <w:t xml:space="preserve">[5]</w:t>
        </w:r>
      </w:hyperlink>
      <w:r>
        <w:t xml:space="preserve"> </w:t>
      </w:r>
      <w:r>
        <w:rPr>
          <w:rFonts w:hint="eastAsia"/>
        </w:rPr>
        <w:t xml:space="preserve">家はもらぬほど、食事は飢えぬほどにてたることなり</w:t>
      </w:r>
      <w:r>
        <w:t xml:space="preserve">　</w:t>
      </w:r>
      <w:r>
        <w:rPr>
          <w:rFonts w:hint="eastAsia"/>
        </w:rPr>
        <w:t xml:space="preserve">千利休</w:t>
      </w:r>
      <w:r>
        <w:t xml:space="preserve"> – </w:t>
      </w:r>
      <w:r>
        <w:rPr>
          <w:rFonts w:hint="eastAsia"/>
        </w:rPr>
        <w:t xml:space="preserve">人見屋根店</w:t>
      </w:r>
      <w:r>
        <w:t xml:space="preserve"> | </w:t>
      </w:r>
      <w:r>
        <w:rPr>
          <w:rFonts w:hint="eastAsia"/>
        </w:rPr>
        <w:t xml:space="preserve">京都・滋賀・大阪の屋根修理・雨漏り修理店</w:t>
      </w:r>
    </w:p>
    <w:p>
      <w:pPr>
        <w:pStyle w:val="BodyText"/>
      </w:pPr>
      <w:hyperlink r:id="rId49">
        <w:r>
          <w:rPr>
            <w:rStyle w:val="Hyperlink"/>
          </w:rPr>
          <w:t xml:space="preserve">https://japanroof.co.jp/etc/rikiyu/</w:t>
        </w:r>
      </w:hyperlink>
    </w:p>
    <w:p>
      <w:pPr>
        <w:pStyle w:val="BodyText"/>
      </w:pPr>
      <w:hyperlink r:id="rId26">
        <w:r>
          <w:rPr>
            <w:rStyle w:val="Hyperlink"/>
          </w:rPr>
          <w:t xml:space="preserve">[6]</w:t>
        </w:r>
      </w:hyperlink>
      <w:r>
        <w:t xml:space="preserve"> </w:t>
      </w:r>
      <w:hyperlink r:id="rId27">
        <w:r>
          <w:rPr>
            <w:rStyle w:val="Hyperlink"/>
          </w:rPr>
          <w:t xml:space="preserve">[7]</w:t>
        </w:r>
      </w:hyperlink>
      <w:r>
        <w:t xml:space="preserve"> </w:t>
      </w:r>
      <w:r>
        <w:rPr>
          <w:rFonts w:hint="eastAsia"/>
        </w:rPr>
        <w:t xml:space="preserve">澄んだ水に月が宿るように…／一休宗純の名言</w:t>
      </w:r>
    </w:p>
    <w:p>
      <w:pPr>
        <w:pStyle w:val="BodyText"/>
      </w:pPr>
      <w:hyperlink r:id="rId50">
        <w:r>
          <w:rPr>
            <w:rStyle w:val="Hyperlink"/>
          </w:rPr>
          <w:t xml:space="preserve">https://pixy10.org/archives/30679972.html</w:t>
        </w:r>
      </w:hyperlink>
    </w:p>
    <w:p>
      <w:pPr>
        <w:pStyle w:val="BodyText"/>
      </w:pPr>
      <w:hyperlink r:id="rId28">
        <w:r>
          <w:rPr>
            <w:rStyle w:val="Hyperlink"/>
          </w:rPr>
          <w:t xml:space="preserve">[8]</w:t>
        </w:r>
      </w:hyperlink>
      <w:r>
        <w:t xml:space="preserve"> </w:t>
      </w:r>
      <w:r>
        <w:rPr>
          <w:rFonts w:hint="eastAsia"/>
        </w:rPr>
        <w:t xml:space="preserve">世の中は｜lasciatesperanza</w:t>
      </w:r>
    </w:p>
    <w:p>
      <w:pPr>
        <w:pStyle w:val="BodyText"/>
      </w:pPr>
      <w:hyperlink r:id="rId51">
        <w:r>
          <w:rPr>
            <w:rStyle w:val="Hyperlink"/>
          </w:rPr>
          <w:t xml:space="preserve">https://note.com/lasciatesperanza/n/n96dd6d69cfae</w:t>
        </w:r>
      </w:hyperlink>
    </w:p>
    <w:p>
      <w:pPr>
        <w:pStyle w:val="BodyText"/>
      </w:pPr>
      <w:hyperlink r:id="rId29">
        <w:r>
          <w:rPr>
            <w:rStyle w:val="Hyperlink"/>
          </w:rPr>
          <w:t xml:space="preserve">[9]</w:t>
        </w:r>
      </w:hyperlink>
      <w:r>
        <w:t xml:space="preserve"> </w:t>
      </w:r>
      <w:r>
        <w:rPr>
          <w:rFonts w:hint="eastAsia"/>
        </w:rPr>
        <w:t xml:space="preserve">心配するな、大丈夫、なんとかなる（伝</w:t>
      </w:r>
      <w:r>
        <w:t xml:space="preserve"> </w:t>
      </w:r>
      <w:r>
        <w:rPr>
          <w:rFonts w:hint="eastAsia"/>
        </w:rPr>
        <w:t xml:space="preserve">一休宗純）</w:t>
      </w:r>
      <w:r>
        <w:t xml:space="preserve"> - </w:t>
      </w:r>
      <w:r>
        <w:rPr>
          <w:rFonts w:hint="eastAsia"/>
        </w:rPr>
        <w:t xml:space="preserve">光華女子学園</w:t>
      </w:r>
    </w:p>
    <w:p>
      <w:pPr>
        <w:pStyle w:val="BodyText"/>
      </w:pPr>
      <w:hyperlink r:id="rId52">
        <w:r>
          <w:rPr>
            <w:rStyle w:val="Hyperlink"/>
          </w:rPr>
          <w:t xml:space="preserve">https://gakuen.koka.ac.jp/archives/617</w:t>
        </w:r>
      </w:hyperlink>
    </w:p>
    <w:p>
      <w:pPr>
        <w:pStyle w:val="BodyText"/>
      </w:pPr>
      <w:hyperlink r:id="rId31">
        <w:r>
          <w:rPr>
            <w:rStyle w:val="Hyperlink"/>
          </w:rPr>
          <w:t xml:space="preserve">[10]</w:t>
        </w:r>
      </w:hyperlink>
      <w:r>
        <w:t xml:space="preserve"> </w:t>
      </w:r>
      <w:hyperlink r:id="rId32">
        <w:r>
          <w:rPr>
            <w:rStyle w:val="Hyperlink"/>
          </w:rPr>
          <w:t xml:space="preserve">[11]</w:t>
        </w:r>
      </w:hyperlink>
      <w:r>
        <w:t xml:space="preserve"> </w:t>
      </w:r>
      <w:hyperlink r:id="rId37">
        <w:r>
          <w:rPr>
            <w:rStyle w:val="Hyperlink"/>
          </w:rPr>
          <w:t xml:space="preserve">[16]</w:t>
        </w:r>
      </w:hyperlink>
      <w:r>
        <w:t xml:space="preserve"> </w:t>
      </w:r>
      <w:r>
        <w:rPr>
          <w:rFonts w:hint="eastAsia"/>
        </w:rPr>
        <w:t xml:space="preserve">お茶の心ってなんだろう</w:t>
      </w:r>
      <w:r>
        <w:t xml:space="preserve"> | </w:t>
      </w:r>
      <w:r>
        <w:rPr>
          <w:rFonts w:hint="eastAsia"/>
        </w:rPr>
        <w:t xml:space="preserve">裏千家ホームページ</w:t>
      </w:r>
      <w:r>
        <w:t xml:space="preserve"> </w:t>
      </w:r>
      <w:r>
        <w:rPr>
          <w:rFonts w:hint="eastAsia"/>
        </w:rPr>
        <w:t xml:space="preserve">茶の湯に出会う、日本に出会う</w:t>
      </w:r>
    </w:p>
    <w:p>
      <w:pPr>
        <w:pStyle w:val="BodyText"/>
      </w:pPr>
      <w:hyperlink r:id="rId53">
        <w:r>
          <w:rPr>
            <w:rStyle w:val="Hyperlink"/>
          </w:rPr>
          <w:t xml:space="preserve">https://www.urasenke.or.jp/textb/shiru/beginer/kokoro.html</w:t>
        </w:r>
      </w:hyperlink>
    </w:p>
    <w:p>
      <w:pPr>
        <w:pStyle w:val="BodyText"/>
      </w:pPr>
      <w:hyperlink r:id="rId33">
        <w:r>
          <w:rPr>
            <w:rStyle w:val="Hyperlink"/>
          </w:rPr>
          <w:t xml:space="preserve">[12]</w:t>
        </w:r>
      </w:hyperlink>
      <w:r>
        <w:t xml:space="preserve"> </w:t>
      </w:r>
      <w:r>
        <w:rPr>
          <w:rFonts w:hint="eastAsia"/>
        </w:rPr>
        <w:t xml:space="preserve">一期一会</w:t>
      </w:r>
      <w:r>
        <w:t xml:space="preserve"> | </w:t>
      </w:r>
      <w:r>
        <w:rPr>
          <w:rFonts w:hint="eastAsia"/>
        </w:rPr>
        <w:t xml:space="preserve">禅語</w:t>
      </w:r>
      <w:r>
        <w:t xml:space="preserve"> | </w:t>
      </w:r>
      <w:r>
        <w:rPr>
          <w:rFonts w:hint="eastAsia"/>
        </w:rPr>
        <w:t xml:space="preserve">臨黄ネット</w:t>
      </w:r>
    </w:p>
    <w:p>
      <w:pPr>
        <w:pStyle w:val="BodyText"/>
      </w:pPr>
      <w:hyperlink r:id="rId54">
        <w:r>
          <w:rPr>
            <w:rStyle w:val="Hyperlink"/>
          </w:rPr>
          <w:t xml:space="preserve">https://rinnou.net/language/2607/</w:t>
        </w:r>
      </w:hyperlink>
    </w:p>
    <w:p>
      <w:pPr>
        <w:pStyle w:val="BodyText"/>
      </w:pPr>
      <w:hyperlink r:id="rId34">
        <w:r>
          <w:rPr>
            <w:rStyle w:val="Hyperlink"/>
          </w:rPr>
          <w:t xml:space="preserve">[13]</w:t>
        </w:r>
      </w:hyperlink>
      <w:r>
        <w:t xml:space="preserve"> </w:t>
      </w:r>
      <w:hyperlink r:id="rId35">
        <w:r>
          <w:rPr>
            <w:rStyle w:val="Hyperlink"/>
          </w:rPr>
          <w:t xml:space="preserve">[14]</w:t>
        </w:r>
      </w:hyperlink>
      <w:r>
        <w:t xml:space="preserve"> </w:t>
      </w:r>
      <w:hyperlink r:id="rId36">
        <w:r>
          <w:rPr>
            <w:rStyle w:val="Hyperlink"/>
          </w:rPr>
          <w:t xml:space="preserve">[15]</w:t>
        </w:r>
      </w:hyperlink>
      <w:r>
        <w:t xml:space="preserve"> </w:t>
      </w:r>
      <w:r>
        <w:rPr>
          <w:rFonts w:hint="eastAsia"/>
        </w:rPr>
        <w:t xml:space="preserve">利休百首｜お茶の贈り物やギフトの通販は高級茶専門店ふじや茶舗</w:t>
      </w:r>
    </w:p>
    <w:p>
      <w:pPr>
        <w:pStyle w:val="BodyText"/>
      </w:pPr>
      <w:hyperlink r:id="rId55">
        <w:r>
          <w:rPr>
            <w:rStyle w:val="Hyperlink"/>
          </w:rPr>
          <w:t xml:space="preserve">https://www.fujiya-chaho.com/words/rikyu.html</w:t>
        </w:r>
      </w:hyperlink>
    </w:p>
    <w:p>
      <w:pPr>
        <w:pStyle w:val="BodyText"/>
      </w:pPr>
      <w:hyperlink r:id="rId39">
        <w:r>
          <w:rPr>
            <w:rStyle w:val="Hyperlink"/>
          </w:rPr>
          <w:t xml:space="preserve">[17]</w:t>
        </w:r>
      </w:hyperlink>
      <w:r>
        <w:t xml:space="preserve"> </w:t>
      </w:r>
      <w:r>
        <w:rPr>
          <w:rFonts w:hint="eastAsia"/>
        </w:rPr>
        <w:t xml:space="preserve">表千家不審菴：茶の湯の伝統：村田珠光</w:t>
      </w:r>
    </w:p>
    <w:p>
      <w:pPr>
        <w:pStyle w:val="BodyText"/>
      </w:pPr>
      <w:hyperlink r:id="rId56">
        <w:r>
          <w:rPr>
            <w:rStyle w:val="Hyperlink"/>
          </w:rPr>
          <w:t xml:space="preserve">https://www.omotesenke.jp/list2/list2-2/list2-2-1/</w:t>
        </w:r>
      </w:hyperlink>
    </w:p>
    <w:p>
      <w:pPr>
        <w:pStyle w:val="BodyText"/>
      </w:pPr>
      <w:hyperlink r:id="rId40">
        <w:r>
          <w:rPr>
            <w:rStyle w:val="Hyperlink"/>
          </w:rPr>
          <w:t xml:space="preserve">[18]</w:t>
        </w:r>
      </w:hyperlink>
      <w:r>
        <w:t xml:space="preserve"> </w:t>
      </w:r>
      <w:hyperlink r:id="rId41">
        <w:r>
          <w:rPr>
            <w:rStyle w:val="Hyperlink"/>
          </w:rPr>
          <w:t xml:space="preserve">[19]</w:t>
        </w:r>
      </w:hyperlink>
      <w:r>
        <w:t xml:space="preserve"> </w:t>
      </w:r>
      <w:hyperlink r:id="rId42">
        <w:r>
          <w:rPr>
            <w:rStyle w:val="Hyperlink"/>
          </w:rPr>
          <w:t xml:space="preserve">[20]</w:t>
        </w:r>
      </w:hyperlink>
      <w:r>
        <w:t xml:space="preserve"> </w:t>
      </w:r>
      <w:r>
        <w:rPr>
          <w:rFonts w:hint="eastAsia"/>
        </w:rPr>
        <w:t xml:space="preserve">枯れかじけて寒かれ</w:t>
      </w:r>
      <w:r>
        <w:t xml:space="preserve"> | </w:t>
      </w:r>
      <w:r>
        <w:rPr>
          <w:rFonts w:hint="eastAsia"/>
        </w:rPr>
        <w:t xml:space="preserve">茶の湯こぼれ噺</w:t>
      </w:r>
    </w:p>
    <w:p>
      <w:pPr>
        <w:pStyle w:val="BodyText"/>
      </w:pPr>
      <w:hyperlink r:id="rId57">
        <w:r>
          <w:rPr>
            <w:rStyle w:val="Hyperlink"/>
          </w:rPr>
          <w:t xml:space="preserve">https://ameblo.jp/hyoutei-e/entry-12727536431.html</w:t>
        </w:r>
      </w:hyperlink>
    </w:p>
    <w:bookmarkEnd w:id="5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ameblo.jp/hyoutei-e/entry-12727536431.html" TargetMode="External" /><Relationship Type="http://schemas.openxmlformats.org/officeDocument/2006/relationships/hyperlink" Id="rId42" Target="https://ameblo.jp/hyoutei-e/entry-12727536431.html#:~:text=%E3%81%AE%E8%A8%80%E8%91%89%E3%81%AB%E8%B3%9B%E5%90%8C%E3%81%97%E3%81%A6%E3%80%81%E9%80%A3%E6%AD%8C%E3%81%AE%E7%90%86%E6%83%B3%E3%81%A8%E3%81%97%E3%81%9F%E5%A2%83%E5%9C%B0%E3%82%92%E3%80%81%E8%8C%B6%E3%81%AE%E6%B9%AF%E3%82%82%E5%88%B0%E9%81%94%E7%82%B9%E3%81%AB%E3%81%97%E3%81%9F%E3%81%84%E3%81%A8%E3%81%84%E3%81%86%E3%82%93%E3%81%A7%E3%81%99%E3%81%AD%E3%80%82%E5%AF%92%E3%81%8F%E6%9E%AF%E3%82%8C%E3%81%8B%E3%81%98%E3%81%91%E3%81%9F%E3%80%81%E5%AF%82%E3%81%B3%E5%AF%82%E3%81%B3%E3%81%A8%E3%81%97%E3%81%9F%E6%BE%84%E3%81%BF%E5%88%87%E3%81%A3%E3%81%9F%E9%A2%A8%E6%83%85%E3%80%81%E3%81%9D%E3%81%86%E3%81%84%E3%81%86%E3%81%93%E3%81%A8%E3%81%A7%E3%81%97%E3%82%87%E3%81%86%E3%81%8B%E3%80%82%E7%8F%A0%E5%85%89%E3%81%8C%E8%A8%80%20%E3%81%A3%E3%81%9F%E3%80%8C%E4%B8%80%E5%B9%B4%E3%81%AE%E5%86%85%E3%81%AB%E3%82%82%E5%8D%81%E6%9C%88%E3%81%93%E3%81%9D%E4%BE%98%E3%81%B3%E3%81%AA%E3%82%8C%E3%80%8D%E3%82%84%E3%80%81%E5%BE%8C%E3%81%AB%E5%8D%83%E5%AE%97%E6%97%A6%E3%81%8C%E8%A9%A0%E3%82%93%E3%81%A0%E3%80%8C%E8%8C%B6%E3%81%AE%E6%B9%AF%E3%81%A8%E3%81%AF%E6%A2%85%E5%AF%92%E8%8F%8A%E3%81%AB%E9%BB%84%E3%81%B0%E3%81%BF%E8%90%BD%E3%81%A1%E9%9D%92%E7%AB%B9%E6%9E%AF%E6%9C%A8%E6%9A%81%E3%81%AE%E9%9C%9C%E3%80%8D%E3%81%A8%E7%9B%B8%E9%80%9A%E3%81%98%E3%82%8B%E3%82%82%E3%81%AE%E3%81%A7%E3%81%97%E3%82%87%E3%81%86%E3%80%82%E3%82%88%E3%81%8F%E3%80%81%E3%80%8C%E8%8C%B6%E3%81%AE%E6%B9%AF%E3%81%AF%E3%82%84%E3%81%A3%E3%81%B1%E3%82%8A%E7%82%89%E3%81%AE%E6%99%82%E6%9C%9F%20%E3%81%8C%E3%81%B5%E3%81%95%E3%82%8F%E3%81%97%E3%81%8F%E3%81%A6%E8%89%AF%E3%81%84%E3%80%8D%E3%81%AA%E3%82%93%E3%81%A6%E8%A8%80%E3%81%84%E3%81%BE%E3%81%99%E3%81%8C%E3%80%81%E3%81%9D%E3%81%86%E3%81%84%E3%81%86%E5%AE%9F%E9%9A%9B%E3%81%AE%E5%AD%A3%E7%AF%80%E3%81%AE%E3%81%93%E3%81%A8%E3%81%A7%E3%81%AF%E3%81%AA%E3%81%8F%E3%80%81%E7%B2%BE%E7%A5%9E%E8%AB%96%E3%81%A7%E3%81%82%E3%82%8B%E3%81%A8%E6%80%9D%E3%81%84%E3%81%BE%E3%81%99%E3%80%82%E7%B4%B9%E9%B4%8E%E3%81%8C%E5%B8%B8%E3%81%AB%E3%81%93%E3%81%86%E8%A8%80%E3%81%A3%E3%81%A6%E3%81%84%E3%81%9F%E3%81%A8%E3%81%84%E3%81%86%E3%81%93%E3%81%AE%E8%A9%B1%E3%81%AF%E3%80%81%E7%B4%B9%E9%B4%8E%E3%81%AE%E5%BC%9F%E5%AD%90%E3%81%AE%E8%BE%BB%E7%8E%84%E5%93%89%E3%81%AE%E7%89%A9%E8%AA%9E%20%E3%81%A8%E3%81%97%E3%81%A6%E3%80%81%E7%B4%B9%E9%B4%8E%E3%81%A8%E3%82%82%E9%9D%A2%E8%AD%98%E3%81%AE%E3%81%82%E3%81%A3%E3%81%9F%E5%B1%B1%E4%B8%8A%E5%AE%97%E3%83%8B%E3%81%8C%E6%9B%B8%E3%81%8D%E7%95%99%E3%82%81%E3%81%9F%E3%82%82%E3%81%AE%E3%81%A7%E3%81%99%E3%81%8B%E3%82%89%E3%80%81%E4%BF%A1%E7%94%A8%E3%81%97%E3%81%A6%E3%82%88%E3%81%84%E9%80%B8%E8%A9%B1%E3%81%AA%E3%81%AE%E3%81%A7%E3%81%97%E3%82%87%E3%81%86%E3%80%82%E3%81%9F%E3%81%A0%E3%81%97%E3%80%81%E8%8C%B6%E3%81%AE%E6%B9%AF%E3%81%AE%E6%9E%9C%E3%81%A6%E3%81%AF%E3%81%9D%E3%81%AE%E3%81%94%E3%81%A8%E3%81%8F%E3%81%82%E3%82%8A%E3%81%9F%E3%81%84%E3%81%A8%E3%81%84%E3%81%86%E7%B4%B9%E9%B4%8E%E3%81%AE%E7%90%86%E6%83%B3%E3%81%A8%E3%80%81%E7%8F%BE%E5%9C%A8%E3%81%AE%E8%8C%B6" TargetMode="External" /><Relationship Type="http://schemas.openxmlformats.org/officeDocument/2006/relationships/hyperlink" Id="rId41" Target="https://ameblo.jp/hyoutei-e/entry-12727536431.html#:~:text=%E5%AF%92%E3%81%84%E3%81%A4%E3%81%84%E3%81%A7%E3%81%AB%E3%80%81%E6%AD%A6%E9%87%8E%E7%B4%B9%E9%B4%8E%E3%81%AE%E8%A8%80%E8%91%89%E3%82%92%E6%80%9D%E3%81%84%E5%87%BA%E3%81%97%E3%81%BE%E3%81%97%E3%81%9F%E3%80%82%E3%80%8C%E5%BF%83%E6%95%AC%E6%B3%95%E5%B8%AB%E9%80%A3%E6%AD%8C%E3%81%AE%E8%AA%9E%E3%81%AB%E6%9B%B0%E3%81%8F%E3%80%81%E9%80%A3%E6%AD%8C%E3%81%AF%E6%9E%AF%E3%82%8C%E3%81%8B%E3%81%98%E3%81%91%E3%81%A6%E5%AF%92%E3%81%8B%E3%82%8C%E3%81%A8%E4%BA%91,%E3%81%8C%E3%81%B5%E3%81%95%E3%82%8F%E3%81%97%E3%81%8F%E3%81%A6%E8%89%AF%E3%81%84%E3%80%8D%E3%81%AA%E3%82%93%E3%81%A6%E8%A8%80%E3%81%84%E3%81%BE%E3%81%99%E3%81%8C%E3%80%81%E3%81%9D%E3%81%86%E3%81%84%E3%81%86%E5%AE%9F%E9%9A%9B%E3%81%AE%E5%AD%A3%E7%AF%80%E3%81%AE%E3%81%93%E3%81%A8%E3%81%A7%E3%81%AF%E3%81%AA%E3%81%8F%E3%80%81%E7%B2%BE%E7%A5%9E%E8%AB%96%E3%81%A7%E3%81%82%E3%82%8B%E3%81%A8%E6%80%9D%E3%81%84%E3%81%BE%E3%81%99%E3%80%82%E7%B4%B9%E9%B4%8E%E3%81%8C%E5%B8%B8%E3%81%AB%E3%81%93%E3%81%86%E8%A8%80%E3%81%A3%E3%81%A6%E3%81%84%E3%81%9F%E3%81%A8%E3%81%84%E3%81%86%E3%81%93%E3%81%AE%E8%A9%B1%E3%81%AF%E3%80%81%E7%B4%B9%E9%B4%8E%E3%81%AE%E5%BC%9F%E5%AD%90%E3%81%AE%E8%BE%BB%E7%8E%84%E5%93%89%E3%81%AE%E7%89%A9%E8%AA%9E%20%E3%81%A8%E3%81%97%E3%81%A6%E3%80%81%E7%B4%B9%E9%B4%8E%E3%81%A8%E3%82%82%E9%9D%A2%E8%AD%98%E3%81%AE%E3%81%82%E3%81%A3%E3%81%9F%E5%B1%B1%E4%B8%8A%E5%AE%97%E3%83%8B%E3%81%8C%E6%9B%B8%E3%81%8D%E7%95%99%E3%82%81%E3%81%9F%E3%82%82%E3%81%AE%E3%81%A7%E3%81%99%E3%81%8B%E3%82%89%E3%80%81%E4%BF%A1%E7%94%A8%E3%81%97%E3%81%A6%E3%82%88%E3%81%84%E9%80%B8%E8%A9%B1%E3%81%AA%E3%81%AE%E3%81%A7%E3%81%97%E3%82%87%E3%81%86%E3%80%82%E3%81%9F%E3%81%A0%E3%81%97%E3%80%81%E8%8C%B6%E3%81%AE%E6%B9%AF%E3%81%AE%E6%9E%9C%E3%81%A6%E3%81%AF%E3%81%9D%E3%81%AE%E3%81%94%E3%81%A8%E3%81%8F%E3%81%82%E3%82%8A%E3%81%9F%E3%81%84%E3%81%A8%E3%81%84%E3%81%86%E7%B4%B9%E9%B4%8E%E3%81%AE%E7%90%86%E6%83%B3%E3%81%A8%E3%80%81%E7%8F%BE%E5%9C%A8%E3%81%AE%E8%8C%B6" TargetMode="External" /><Relationship Type="http://schemas.openxmlformats.org/officeDocument/2006/relationships/hyperlink" Id="rId40" Target="https://ameblo.jp/hyoutei-e/entry-12727536431.html#:~:text=%E6%AD%BB%E8%AA%9E%E3%81%8B%E3%82%82%E3%81%97%E3%82%8C%E3%81%BE%E3%81%9B%E3%82%93%E3%80%82%E3%81%95%E3%81%A6%E3%80%81%E7%B4%B9%E9%B4%8E%E3%81%AF%E3%80%81%E9%80%A3%E6%AD%8C%E5%B8%AB%E3%81%A8%E3%81%97%E3%81%A6%E3%82%82%E3%80%81%E4%B8%89%E5%8D%81%E5%B9%B4%E3%81%AE%E3%82%AD%E3%83%A3%E3%83%AA%E3%82%A2%E3%81%8C%E3%81%82%E3%81%A3%E3%81%9F%E3%81%A8%E3%81%84%E3%81%84%E3%81%BE%E3%81%99%E3%81%8C%E3%80%81%E3%81%9D%E3%81%AE%E9%80%A3%E6%AD%8C%E3%81%AE%E5%85%88%E8%BC%A9%E3%80%81%E7%B4%B9%E9%B4%8E%E3%81%AE%E7%94%9F%E3%81%BE%E3%82%8C%E3%82%8B%E3%82%88%E3%82%8A%E5%9B%9B%E5%8D%8A%E4%B8%96%E7%B4%80%E5%89%8D%E3%81%AB%E6%AD%BF%E3%81%97%E3%81%9F%E5%BF%83%E6%95%AC%E3%81%A8%E3%81%84%E3%81%86%E9%80%A3%E6%AD%8C%E3%81%AE%E9%81%94%E4%BA%BA%20%E3%81%AE%E8%A8%80%E8%91%89%E3%81%AB%E8%B3%9B%E5%90%8C%E3%81%97%E3%81%A6%E3%80%81%E9%80%A3%E6%AD%8C%E3%81%AE%E7%90%86%E6%83%B3%E3%81%A8%E3%81%97%E3%81%9F%E5%A2%83%E5%9C%B0%E3%82%92%E3%80%81%E8%8C%B6%E3%81%AE%E6%B9%AF%E3%82%82%E5%88%B0%E9%81%94%E7%82%B9%E3%81%AB%E3%81%97%E3%81%9F%E3%81%84%E3%81%A8%E3%81%84%E3%81%86%E3%82%93%E3%81%A7%E3%81%99%E3%81%AD%E3%80%82%E5%AF%92%E3%81%8F%E6%9E%AF%E3%82%8C%E3%81%8B%E3%81%98%E3%81%91%E3%81%9F%E3%80%81%E5%AF%82%E3%81%B3%E5%AF%82%E3%81%B3%E3%81%A8%E3%81%97%E3%81%9F%E6%BE%84%E3%81%BF%E5%88%87%E3%81%A3%E3%81%9F%E9%A2%A8%E6%83%85%E3%80%81%E3%81%9D%E3%81%86%E3%81%84%E3%81%86%E3%81%93%E3%81%A8%E3%81%A7%E3%81%97%E3%82%87%E3%81%86%E3%81%8B%E3%80%82%E7%8F%A0%E5%85%89%E3%81%8C%E8%A8%80%20%E3%81%A3%E3%81%9F%E3%80%8C%E4%B8%80%E5%B9%B4%E3%81%AE%E5%86%85%E3%81%AB%E3%82%82%E5%8D%81%E6%9C%88%E3%81%93%E3%81%9D%E4%BE%98%E3%81%B3%E3%81%AA%E3%82%8C%E3%80%8D%E3%82%84%E3%80%81%E5%BE%8C%E3%81%AB%E5%8D%83%E5%AE%97%E6%97%A6%E3%81%8C%E8%A9%A0%E3%82%93%E3%81%A0%E3%80%8C%E8%8C%B6%E3%81%AE%E6%B9%AF%E3%81%A8%E3%81%AF%E6%A2%85%E5%AF%92%E8%8F%8A%E3%81%AB%E9%BB%84%E3%81%B0%E3%81%BF%E8%90%BD%E3%81%A1%E9%9D%92%E7%AB%B9%E6%9E%AF%E6%9C%A8%E6%9A%81%E3%81%AE%E9%9C%9C%E3%80%8D%E3%81%A8%E7%9B%B8%E9%80%9A%E3%81%98%E3%82%8B%E3%82%82%E3%81%AE%E3%81%A7%E3%81%97%E3%82%87%E3%81%86%E3%80%82%E3%82%88%E3%81%8F%E3%80%81%E3%80%8C%E8%8C%B6%E3%81%AE%E6%B9%AF%E3%81%AF%E3%82%84%E3%81%A3%E3%81%B1%E3%82%8A%E7%82%89%E3%81%AE%E6%99%82%E6%9C%9F%20%E3%81%8C%E3%81%B5%E3%81%95%E3%82%8F%E3%81%97%E3%81%8F%E3%81%A6%E8%89%AF%E3%81%84%E3%80%8D%E3%81%AA%E3%82%93%E3%81%A6%E8%A8%80%E3%81%84%E3%81%BE%E3%81%99%E3%81%8C%E3%80%81%E3%81%9D%E3%81%86%E3%81%84%E3%81%86%E5%AE%9F%E9%9A%9B%E3%81%AE%E5%AD%A3%E7%AF%80%E3%81%AE%E3%81%93%E3%81%A8%E3%81%A7%E3%81%AF%E3%81%AA%E3%81%8F%E3%80%81%E7%B2%BE%E7%A5%9E%E8%AB%96%E3%81%A7%E3%81%82%E3%82%8B%E3%81%A8%E6%80%9D%E3%81%84%E3%81%BE%E3%81%99%E3%80%82%E7%B4%B9%E9%B4%8E%E3%81%8C%E5%B8%B8%E3%81%AB%E3%81%93%E3%81%86%E8%A8%80%E3%81%A3%E3%81%A6%E3%81%84%E3%81%9F%E3%81%A8%E3%81%84%E3%81%86%E3%81%93%E3%81%AE%E8%A9%B1%E3%81%AF%E3%80%81%E7%B4%B9%E9%B4%8E%E3%81%AE%E5%BC%9F%E5%AD%90%E3%81%AE%E8%BE%BB%E7%8E%84%E5%93%89%E3%81%AE%E7%89%A9%E8%AA%9E%20%E3%81%A8%E3%81%97%E3%81%A6%E3%80%81%E7%B4%B9%E9%B4%8E%E3%81%A8%E3%82%82%E9%9D%A2%E8%AD%98%E3%81%AE%E3%81%82%E3%81%A3%E3%81%9F%E5%B1%B1%E4%B8%8A%E5%AE%97%E3%83%8B%E3%81%8C%E6%9B%B8%E3%81%8D%E7%95%99%E3%82%81%E3%81%9F%E3%82%82%E3%81%AE%E3%81%A7%E3%81%99%E3%81%8B%E3%82%89%E3%80%81%E4%BF%A1%E7%94%A8%E3%81%97%E3%81%A6%E3%82%88%E3%81%84%E9%80%B8%E8%A9%B1%E3%81%AA%E3%81%AE%E3%81%A7%E3%81%97%E3%82%87%E3%81%86%E3%80%82%E3%81%9F%E3%81%A0%E3%81%97%E3%80%81%E8%8C%B6%E3%81%AE%E6%B9%AF%E3%81%AE%E6%9E%9C%E3%81%A6%E3%81%AF%E3%81%9D%E3%81%AE%E3%81%94%E3%81%A8%E3%81%8F%E3%81%82%E3%82%8A%E3%81%9F%E3%81%84%E3%81%A8%E3%81%84%E3%81%86%E7%B4%B9%E9%B4%8E%E3%81%AE%E7%90%86%E6%83%B3%E3%81%A8%E3%80%81%E7%8F%BE%E5%9C%A8%E3%81%AE%E8%8C%B6" TargetMode="External" /><Relationship Type="http://schemas.openxmlformats.org/officeDocument/2006/relationships/hyperlink" Id="rId52" Target="https://gakuen.koka.ac.jp/archives/617" TargetMode="External" /><Relationship Type="http://schemas.openxmlformats.org/officeDocument/2006/relationships/hyperlink" Id="rId29" Target="https://gakuen.koka.ac.jp/archives/617#:~:text=%E5%BF%83%E9%85%8D%E3%81%99%E3%82%8B%E3%81%AA%E3%80%81%E5%A4%A7%E4%B8%88%E5%A4%AB%E3%80%81%E3%81%AA%E3%82%93%E3%81%A8%E3%81%8B%E3%81%AA%E3%82%8B%EF%BC%88%E4%BC%9D%20%E4%B8%80%E4%BC%91%E5%AE%97%E7%B4%94%EF%BC%89%20,%E3%82%84%E6%95%B0%E3%80%85%E3%81%AE%E5%A5%87%E8%A1%8C%E3%80%81%E8%85%90%E6%95%97%E3%81%97%E3%81%9F%E5%AE%97%E6%95%99%E7%95%8C%E3%81%B8%E3%81%AE%E6%89%B9%E5%88%A4%E3%80%81%E6%82%9F%E3%82%8A%E3%82%92%E9%96%8B%E3%81%84%E3%81%9F%E9%AB%98%E5%83%A7%E3%81%A8%E3%81%AF%E6%80%9D%E3%81%88%E3%81%AA%E3%81%84%E8%87%A8%E7%B5%82%E3%81%AE%E8%A8%80%E8%91%89%E3%80%8C%E6%AD%BB%E3%81%AB" TargetMode="External" /><Relationship Type="http://schemas.openxmlformats.org/officeDocument/2006/relationships/hyperlink" Id="rId49" Target="https://japanroof.co.jp/etc/rikiyu/" TargetMode="External" /><Relationship Type="http://schemas.openxmlformats.org/officeDocument/2006/relationships/hyperlink" Id="rId25" Target="https://japanroof.co.jp/etc/rikiyu/#:~:text=%E5%8E%9F%E6%96%87%E3%81%AF%E3%80%81%E3%80%8C%E5%B0%8F%E5%BA%A7%E6%95%B7%E3%81%AE%E8%8C%B6%E3%81%AE%E6%B9%AF%E3%81%AF%E3%80%81%20%E7%AC%AC%E4%B8%80%E4%BB%8F%E6%B3%95%E3%82%92%E4%BB%A5%E3%81%A6%E4%BF%AE%E8%A1%8C%E5%BE%97%E9%81%93%E3%81%99%E3%82%8B%E4%BA%8B%E4%B9%9F%E3%80%82%E5%AE%B6%E5%B1%85%E3%81%AE%E7%B5%90%E6%A7%8B%E3%80%81%E9%A3%9F%E4%BA%8B%E3%81%AE%E7%8F%8D%E5%91%B3%E3%82%92%E6%A5%BD%E3%81%A8%E3%81%99%E3%82%8B%E3%81%AF%E4%BF%97%E4%B8%96%E3%81%AE%E4%BA%8B%E4%B9%9F%E3%80%82%E5%AE%B6%E3%83%8F%E3%82%82%E3%82%89%E3%81%AC%E3%81%BB%E3%81%A9%E3%80%81%E9%A3%9F%E4%BA%8B%E3%81%AF%E9%A3%A2%E3%81%88%E3%81%AC%E3%81%BB%E3%81%A9%E3%81%AB%E3%81%A6%E3%81%9F%E3%82%8B%E4%BA%8B%E4%B9%9F%E3%80%82%E6%98%AF%E4%BB%8F%E3%81%AE%20%E6%95%99%E3%80%81%E8%8C%B6%E3%81%AE%E6%B9%AF%E3%81%AE%E6%9C%AC%E6%84%8F%E4%B9%9F%E3%80%82%E6%B0%B4%E3%82%92%E9%81%8B%E3%81%B3%E3%80%81%E8%96%AA%E3%82%92%E3%81%A8%E3%82%8A%E3%80%81%E6%B9%AF%E3%82%92%E3%82%8F%E3%81%8B%E3%81%97%E3%80%81%E8%8C%B6%E3%82%92%E3%81%9F%E3%81%A6%E3%82%9D%E3%80%81%20%E4%BB%8F%E3%81%AB%E3%81%9D%E3%81%AA%E3%81%B8%E3%80%81%E4%BA%BA%E3%81%AB%E3%82%82%E3%81%BB%E3%81%A9%E3%81%93%E3%81%97%E3%80%81%E5%90%BE%E3%82%82%E3%81%AE%E3%82%80%20%E8%8A%B1%E3%82%92%E3%81%9F%E3%81%A6%E9%A6%99%E3%82%92%E3%81%9F%E3%81%8F%E3%80%82%E3%83%9F%E3%81%AA%E3%83%9F%E3%81%AA%E4%BB%8F%E7%A5%96%E3%81%AE%E8%A1%8C%E3%81%B2%E3%81%AE%E3%81%82%E3%81%A8%E3%82%92%E5%AD%A6%E3%81%B6%E4%B9%9F%E3%80%82%E3%80%8D%EF%BC%88%E5%8D%97%E6%96%B9%E9%8C%B2,%E8%A6%9A%E6%9B%B8%EF%BC%89%E3%81%A7%E3%81%99%E3%80%82" TargetMode="External" /><Relationship Type="http://schemas.openxmlformats.org/officeDocument/2006/relationships/hyperlink" Id="rId51" Target="https://note.com/lasciatesperanza/n/n96dd6d69cfae" TargetMode="External" /><Relationship Type="http://schemas.openxmlformats.org/officeDocument/2006/relationships/hyperlink" Id="rId28" Target="https://note.com/lasciatesperanza/n/n96dd6d69cfae#:~:text=%E4%B8%80%E4%BC%91%E7%A6%85%E5%B8%AB%E3%81%AE%E6%AD%8C%E3%81%AB%E3%81%93%E3%82%93%E3%81%AA%E3%81%AE%E3%81%8C%E3%81%82%E3%82%8B%E3%80%82%20%E3%80%8C%E4%B8%96%E3%81%AE%E4%B8%AD%E3%81%AF%E9%A3%9F%E3%81%86%E3%81%A6%E3%81%AF%E3%81%93%E3%81%97%E3%81%A6%E5%AF%9D%E3%81%A6%E8%B5%B7%E3%81%8D%E3%81%A6%E3%81%95%E3%81%A6%E3%81%9D%E3%81%AE%E3%81%AE%E3%81%A1%E3%81%AF%E6%AD%BB%E3%81%AC%E3%82%8B%E3%81%B0%E3%81%8B%E3%82%8A%E3%81%9E%E3%80%8D" TargetMode="External" /><Relationship Type="http://schemas.openxmlformats.org/officeDocument/2006/relationships/hyperlink" Id="rId50" Target="https://pixy10.org/archives/30679972.html" TargetMode="External" /><Relationship Type="http://schemas.openxmlformats.org/officeDocument/2006/relationships/hyperlink" Id="rId27" Target="https://pixy10.org/archives/30679972.html#:~:text=" TargetMode="External" /><Relationship Type="http://schemas.openxmlformats.org/officeDocument/2006/relationships/hyperlink" Id="rId26" Target="https://pixy10.org/archives/30679972.html#:~:text=%E4%B8%80%E4%BC%91%E3%82%82%E3%81%93%E3%82%93%E3%81%AA%E8%A8%80%E8%91%89%E3%82%92%E9%81%BA%E3%81%97%E3%81%A6%E3%81%84%E3%82%8B%E3%80%82" TargetMode="External" /><Relationship Type="http://schemas.openxmlformats.org/officeDocument/2006/relationships/hyperlink" Id="rId54" Target="https://rinnou.net/language/2607/" TargetMode="External" /><Relationship Type="http://schemas.openxmlformats.org/officeDocument/2006/relationships/hyperlink" Id="rId33" Target="https://rinnou.net/language/2607/#:~:text=%E9%81%93%E5%85%B7%E9%96%8B%E3%82%AD%E3%80%81%E4%BA%A6%E3%83%8F%E5%8F%A3%E5%88%87%E3%83%8F%E4%BA%91%E3%82%A6%E3%83%8B%E5%8F%8A%E3%83%90%E3%82%BA%E3%80%81%E5%B8%B8%E3%83%8E%E8%8C%B6%E6%B9%AF%E3%83%8A%E3%83%AA%E3%83%88%E3%83%A2%E3%80%81%20%E8%B7%AF%E5%9C%B0%E3%83%98%E5%85%A5%E3%83%AB%E3%83%A8%E3%83%AA%E5%87%BA%E3%83%85%20%E3%83%AB%E3%83%9E%E3%83%87%E3%80%81%E4%B8%80%E6%9C%9F%E3%83%8B%E4%B8%80%E5%BA%A6%E3%83%8E%E4%BC%9A%E3%83%8E%E3%83%A4%E3%82%A6%E3%83%8B%E3%80%81%E4%BA%AD%E4%B8%BB%E3%83%B2%E6%95%AC%E3%83%92%E7%95%8F%E3%83%AB%E3%83%99%E3%82%B7%E3%80%81%20%E4%B8%96%E9%96%93%E9%9B%91%E8%AB%87%E7%84%A1%E7%94%A8%E3%83%8A%E3%83%AA%E3%80%82" TargetMode="External" /><Relationship Type="http://schemas.openxmlformats.org/officeDocument/2006/relationships/hyperlink" Id="rId47" Target="https://www.ava-cha.com/2019/02/14/12696" TargetMode="External" /><Relationship Type="http://schemas.openxmlformats.org/officeDocument/2006/relationships/hyperlink" Id="rId23" Target="https://www.ava-cha.com/2019/02/14/12696#:~:text=%E6%AF%94%E9%81%93%E3%80%81%E7%AC%AC%E4%B8%80%E6%82%AA%E3%82%8D%E3%81%8D%E4%BA%8B%E3%81%AF%E3%80%81%E5%BF%83%E3%81%AE%E6%88%91%E6%85%A2%20%E6%88%91%E6%83%85%E4%B9%9F%E3%80%82" TargetMode="External" /><Relationship Type="http://schemas.openxmlformats.org/officeDocument/2006/relationships/hyperlink" Id="rId22" Target="https://www.ava-cha.com/2019/02/14/12696#:~:text=%E9%8A%98%E9%81%93%E3%81%AB%E3%81%84%E3%82%8F%E3%81%8F%E3%80%81%E3%80%8E%E5%BF%83%E3%81%AE%E5%B8%AB%E3%81%A8%E3%81%AF%E3%81%AA%E3%82%8C%E3%80%81%E5%BF%83%E3%82%92%E5%B8%AB%E3%81%A8%E3%81%9B%E3%81%96%E3%82%8C%E3%80%8F%E3%81%A8%E5%8F%A4%E4%BA%BA%E3%82%82%E3%81%84%E3%82%8F%E3%82%8C%E3%81%97%E4%B9%9F%E3%80%82" TargetMode="External" /><Relationship Type="http://schemas.openxmlformats.org/officeDocument/2006/relationships/hyperlink" Id="rId55" Target="https://www.fujiya-chaho.com/words/rikyu.html" TargetMode="External" /><Relationship Type="http://schemas.openxmlformats.org/officeDocument/2006/relationships/hyperlink" Id="rId34" Target="https://www.fujiya-chaho.com/words/rikyu.html#:~:text=%E6%8E%9B%E7%89%A9%E3%82%92%E6%8E%9B%E3%81%91%E3%81%A6%E7%BD%AE%E3%81%8F%E6%99%82%E3%81%AB%E3%81%AF%E5%A3%81%E3%81%AB%E3%81%B4%E3%81%A3%E3%81%9F%E3%82%8A%E3%81%A4%E3%81%91%E3%81%9A%E3%81%AB%E3%80%81%EF%BC%99%E3%8E%9C%E7%A8%8B%E5%BA%A6%E9%9B%A2%E3%81%97%E3%81%A6%E3%81%8A%E3%81%8B%E3%81%AA%E3%81%84%E3%81%A8%E5%A3%81%E3%82%84%E6%8E%9B%E7%89%A9%E3%82%92%E6%90%8D%E3%81%98%E3%81%A6%E3%81%97%E3%81%BE%E3%81%84%E3%81%BE%E3%81%99%E3%80%82%20077,%E8%8A%B1%E8%A6%8B%E3%82%88%E3%82%8A%E3%81%8B%E3%81%B8%E3%82%8A%E3%81%AE%E4%BA%BA%E3%81%AB%E8%8C%B6%E3%81%AE%E6%B9%AF%E3%81%9B%E3%81%B0%20%E8%8A%B1%E9%B3%A5%E3%81%AE%E7%B5%B5%E3%82%92%E3%82%82%E8%8A%B1%E3%82%82%E7%BD%AE%E3%81%8F%E3%81%BE%E3%81%98" TargetMode="External" /><Relationship Type="http://schemas.openxmlformats.org/officeDocument/2006/relationships/hyperlink" Id="rId36" Target="https://www.fujiya-chaho.com/words/rikyu.html#:~:text=001,%E3%81%93%E3%82%9D%E3%82%8D%E3%81%96%E3%81%97%E6%B7%B1%E3%81%8D%E4%BA%BA%E3%81%AB%E3%81%AF%E3%81%84%E3%81%8F%E3%81%9F%E3%81%B3%E3%82%82%20%E3%81%82%E3%81%AF%E3%82%8C%E3%81%BF%E6%B7%B1%E3%81%8F%E5%A5%A5%E3%81%9E%E6%95%99%E3%81%B5%E3%82%8B" TargetMode="External" /><Relationship Type="http://schemas.openxmlformats.org/officeDocument/2006/relationships/hyperlink" Id="rId35" Target="https://www.fujiya-chaho.com/words/rikyu.html#:~:text=009,%E7%82%B9%E5%89%8D%E3%81%93%E3%81%9D%E8%96%84%E8%8C%B6%E3%81%AB%E3%81%82%E3%82%8C%E3%81%A8%E8%81%9E%E3%81%8F%E3%82%82%E3%81%AE%E3%82%92%20%E3%81%9D%E3%81%9D%E3%81%86%E3%81%AB%E3%81%AA%E3%81%9B%E3%81%97%E4%BA%BA%E3%81%AF%E3%81%82%E3%82%84%E3%81%BE%E3%82%8A" TargetMode="External" /><Relationship Type="http://schemas.openxmlformats.org/officeDocument/2006/relationships/hyperlink" Id="rId48" Target="https://www.nichiren.or.jp/mm/201703-598/" TargetMode="External" /><Relationship Type="http://schemas.openxmlformats.org/officeDocument/2006/relationships/hyperlink" Id="rId24" Target="https://www.nichiren.or.jp/mm/201703-598/#:~:text=%E3%80%8E%E5%88%A9%E4%BC%91%E3%80%8F" TargetMode="External" /><Relationship Type="http://schemas.openxmlformats.org/officeDocument/2006/relationships/hyperlink" Id="rId56" Target="https://www.omotesenke.jp/list2/list2-2/list2-2-1/" TargetMode="External" /><Relationship Type="http://schemas.openxmlformats.org/officeDocument/2006/relationships/hyperlink" Id="rId39" Target="https://www.omotesenke.jp/list2/list2-2/list2-2-1/#:~:text=%E3%81%A6%E6%96%B0%E3%81%97%E3%81%84%E7%BE%8E%E3%82%92%E3%81%A4%E3%81%8F%E3%82%8B%E3%81%8B%E3%81%A8%E3%81%84%E3%81%86%E3%81%A8%E3%81%93%E3%82%8D%E3%81%AB%E7%8F%A0%E5%85%89%E3%81%AE%E9%96%A2%E5%BF%83%E3%81%8C%E3%81%82%E3%82%8A%E3%81%BE%E3%81%97%E3%81%9F%E3%80%82%E3%81%BE%E3%81%9F%E7%8F%A0%E5%85%89%E3%81%AF%E3%80%8C%E6%9C%88%E3%82%82%E9%9B%B2%E9%96%93%E3%81%AE%E3%81%AA%E3%81%8D%E3%81%AF%E5%AB%8C%E3%81%AB%E3%81%A6%E5%80%99%E3%80%8D%E3%81%A8%E3%81%84%E3%81%86%E6%96%87%E7%AB%A0%E3%82%92%E6%AE%8B%E3%81%97%E3%81%A6%E3%81%84%E3%81%A6%E3%80%81%E6%BA%80%E6%9C%88%E3%81%AE%E7%9A%93%E3%80%85%EF%BC%88%E3%81%93%E3%81%86%E3%81%93%E3%81%86%EF%BC%89%E3%81%A8%E8%BC%9D%E3%81%8F%E6%9C%88%E3%82%88%E3%82%8A%E3%82%82%E9%9B%B2%E3%81%AE%20%E9%96%93%E3%81%AB%E8%A6%8B%E3%81%88%E9%9A%A0%E3%82%8C%E3%81%99%E3%82%8B%E6%9C%88%E3%81%AE%E6%96%B9%E3%81%8C%E7%BE%8E%E3%81%97%E3%81%84%E3%81%A8%E8%BF%B0%E3%81%B9%E3%81%A6%E3%81%84%E3%81%BE%E3%81%99%E3%80%82%E3%81%93%E3%81%86%E3%81%97%E3%81%9F%20%E4%B8%8D%E8%B6%B3%E3%81%AE%E7%BE%8E%20%E3%82%92%E6%A5%BD%E3%81%97%E3%82%80%E5%BF%83%E3%81%AB%E7%8F%A0%E5%85%89%E3%81%AE%E5%89%B5%E9%80%A0%E3%81%97%E3%81%9F%E3%82%8F%E3%81%B3%E8%8C%B6%E3%81%AE%E4%B8%BB%E5%BC%B5%E3%81%8C%E3%81%82%E3%82%8A%E3%81%BE%E3%81%97%E3%81%9F%E3%80%82" TargetMode="External" /><Relationship Type="http://schemas.openxmlformats.org/officeDocument/2006/relationships/hyperlink" Id="rId46" Target="https://www.senkien.jp/blog/kissayojoki" TargetMode="External" /><Relationship Type="http://schemas.openxmlformats.org/officeDocument/2006/relationships/hyperlink" Id="rId21" Target="https://www.senkien.jp/blog/kissayojoki#:~:text=,%E5%A4%A9%E7%AB%BA%E3%80%81%E5%94%90%E5%9C%9F%E5%90%8C%E3%81%98%E3%81%8F%E3%81%93%E3%82%8C%E3%82%92%E8%B2%B4%E9%87%8D%E3%81%99%E3%80%82" TargetMode="External" /><Relationship Type="http://schemas.openxmlformats.org/officeDocument/2006/relationships/hyperlink" Id="rId53" Target="https://www.urasenke.or.jp/textb/shiru/beginer/kokoro.html" TargetMode="External" /><Relationship Type="http://schemas.openxmlformats.org/officeDocument/2006/relationships/hyperlink" Id="rId31" Target="https://www.urasenke.or.jp/textb/shiru/beginer/kokoro.html#:~:text=" TargetMode="External" /><Relationship Type="http://schemas.openxmlformats.org/officeDocument/2006/relationships/hyperlink" Id="rId37" Target="https://www.urasenke.or.jp/textb/shiru/beginer/kokoro.html#:~:text=%E3%81%93%E3%82%93%E3%81%AA%E3%81%8A%E8%A9%B1%E3%81%8C%E3%81%82%E3%82%8A%E3%81%BE%E3%81%99" TargetMode="External" /><Relationship Type="http://schemas.openxmlformats.org/officeDocument/2006/relationships/hyperlink" Id="rId32" Target="https://www.urasenke.or.jp/textb/shiru/beginer/kokoro.html#:~:text=%E8%8C%B6%E3%81%AF%E6%9C%8D%EF%BC%88%E3%81%B5%E3%81%8F%EF%BC%89%E3%81%AE%E3%82%88%E3%81%8D%E3%82%88%E3%81%86%E3%81%AB%E3%80%81%E7%82%AD%EF%BC%88%E3%81%99%E3%81%BF%EF%BC%89%E3%81%AF%E6%B9%AF%E3%81%AE%20%E6%B2%B8%EF%BC%88%E3%82%8F%EF%BC%89%E3%81%8F%E3%82%88%E3%81%86%E3%81%AB%E3%80%81%E5%A4%8F%E3%81%AF%20%E6%B6%BC%EF%BC%88%E3%81%99%E3%81%9A%EF%BC%89%E3%81%97%E3%81%8F%E5%86%AC%E3%81%AF%20%E6%9A%96%EF%BC%88%E3%81%82%E3%81%9F%E3%81%9F%EF%BC%89%E3%81%8B%E3%81%AB%E3%80%81%E8%8A%B1%E3%81%AF%E9%87%8E%E3%81%AB%E3%81%82%E3%82%8B%E3%82%88%E3%81%86%E3%81%AB%E3%80%81%E5%88%BB%E9%99%90%E3%81%AF%E6%97%A9%E3%82%81%E3%81%AB%E3%80%81%E9%99%8D%EF%BC%88%E3%81%B5%EF%BC%89%E3%82%89%E3%81%9A%E3%81%A8%E3%82%82%E9%9B%A8%E3%81%AE%E7%94%A8%E6%84%8F%E3%80%81%E7%9B%B8%E5%AE%A2%EF%BC%88%E3%81%82%E3%81%84%E3%81%8D%E3%82%83%E3%81%8F%EF%BC%89%E3%81%AB%E5%BF%83%E3%81%9B%E3%82%88%E3%80%82" TargetMode="External" /></Relationships>
</file>

<file path=word/_rels/footnotes.xml.rels><?xml version="1.0" encoding="UTF-8"?><Relationships xmlns="http://schemas.openxmlformats.org/package/2006/relationships"><Relationship Type="http://schemas.openxmlformats.org/officeDocument/2006/relationships/hyperlink" Id="rId57" Target="https://ameblo.jp/hyoutei-e/entry-12727536431.html" TargetMode="External" /><Relationship Type="http://schemas.openxmlformats.org/officeDocument/2006/relationships/hyperlink" Id="rId42" Target="https://ameblo.jp/hyoutei-e/entry-12727536431.html#:~:text=%E3%81%AE%E8%A8%80%E8%91%89%E3%81%AB%E8%B3%9B%E5%90%8C%E3%81%97%E3%81%A6%E3%80%81%E9%80%A3%E6%AD%8C%E3%81%AE%E7%90%86%E6%83%B3%E3%81%A8%E3%81%97%E3%81%9F%E5%A2%83%E5%9C%B0%E3%82%92%E3%80%81%E8%8C%B6%E3%81%AE%E6%B9%AF%E3%82%82%E5%88%B0%E9%81%94%E7%82%B9%E3%81%AB%E3%81%97%E3%81%9F%E3%81%84%E3%81%A8%E3%81%84%E3%81%86%E3%82%93%E3%81%A7%E3%81%99%E3%81%AD%E3%80%82%E5%AF%92%E3%81%8F%E6%9E%AF%E3%82%8C%E3%81%8B%E3%81%98%E3%81%91%E3%81%9F%E3%80%81%E5%AF%82%E3%81%B3%E5%AF%82%E3%81%B3%E3%81%A8%E3%81%97%E3%81%9F%E6%BE%84%E3%81%BF%E5%88%87%E3%81%A3%E3%81%9F%E9%A2%A8%E6%83%85%E3%80%81%E3%81%9D%E3%81%86%E3%81%84%E3%81%86%E3%81%93%E3%81%A8%E3%81%A7%E3%81%97%E3%82%87%E3%81%86%E3%81%8B%E3%80%82%E7%8F%A0%E5%85%89%E3%81%8C%E8%A8%80%20%E3%81%A3%E3%81%9F%E3%80%8C%E4%B8%80%E5%B9%B4%E3%81%AE%E5%86%85%E3%81%AB%E3%82%82%E5%8D%81%E6%9C%88%E3%81%93%E3%81%9D%E4%BE%98%E3%81%B3%E3%81%AA%E3%82%8C%E3%80%8D%E3%82%84%E3%80%81%E5%BE%8C%E3%81%AB%E5%8D%83%E5%AE%97%E6%97%A6%E3%81%8C%E8%A9%A0%E3%82%93%E3%81%A0%E3%80%8C%E8%8C%B6%E3%81%AE%E6%B9%AF%E3%81%A8%E3%81%AF%E6%A2%85%E5%AF%92%E8%8F%8A%E3%81%AB%E9%BB%84%E3%81%B0%E3%81%BF%E8%90%BD%E3%81%A1%E9%9D%92%E7%AB%B9%E6%9E%AF%E6%9C%A8%E6%9A%81%E3%81%AE%E9%9C%9C%E3%80%8D%E3%81%A8%E7%9B%B8%E9%80%9A%E3%81%98%E3%82%8B%E3%82%82%E3%81%AE%E3%81%A7%E3%81%97%E3%82%87%E3%81%86%E3%80%82%E3%82%88%E3%81%8F%E3%80%81%E3%80%8C%E8%8C%B6%E3%81%AE%E6%B9%AF%E3%81%AF%E3%82%84%E3%81%A3%E3%81%B1%E3%82%8A%E7%82%89%E3%81%AE%E6%99%82%E6%9C%9F%20%E3%81%8C%E3%81%B5%E3%81%95%E3%82%8F%E3%81%97%E3%81%8F%E3%81%A6%E8%89%AF%E3%81%84%E3%80%8D%E3%81%AA%E3%82%93%E3%81%A6%E8%A8%80%E3%81%84%E3%81%BE%E3%81%99%E3%81%8C%E3%80%81%E3%81%9D%E3%81%86%E3%81%84%E3%81%86%E5%AE%9F%E9%9A%9B%E3%81%AE%E5%AD%A3%E7%AF%80%E3%81%AE%E3%81%93%E3%81%A8%E3%81%A7%E3%81%AF%E3%81%AA%E3%81%8F%E3%80%81%E7%B2%BE%E7%A5%9E%E8%AB%96%E3%81%A7%E3%81%82%E3%82%8B%E3%81%A8%E6%80%9D%E3%81%84%E3%81%BE%E3%81%99%E3%80%82%E7%B4%B9%E9%B4%8E%E3%81%8C%E5%B8%B8%E3%81%AB%E3%81%93%E3%81%86%E8%A8%80%E3%81%A3%E3%81%A6%E3%81%84%E3%81%9F%E3%81%A8%E3%81%84%E3%81%86%E3%81%93%E3%81%AE%E8%A9%B1%E3%81%AF%E3%80%81%E7%B4%B9%E9%B4%8E%E3%81%AE%E5%BC%9F%E5%AD%90%E3%81%AE%E8%BE%BB%E7%8E%84%E5%93%89%E3%81%AE%E7%89%A9%E8%AA%9E%20%E3%81%A8%E3%81%97%E3%81%A6%E3%80%81%E7%B4%B9%E9%B4%8E%E3%81%A8%E3%82%82%E9%9D%A2%E8%AD%98%E3%81%AE%E3%81%82%E3%81%A3%E3%81%9F%E5%B1%B1%E4%B8%8A%E5%AE%97%E3%83%8B%E3%81%8C%E6%9B%B8%E3%81%8D%E7%95%99%E3%82%81%E3%81%9F%E3%82%82%E3%81%AE%E3%81%A7%E3%81%99%E3%81%8B%E3%82%89%E3%80%81%E4%BF%A1%E7%94%A8%E3%81%97%E3%81%A6%E3%82%88%E3%81%84%E9%80%B8%E8%A9%B1%E3%81%AA%E3%81%AE%E3%81%A7%E3%81%97%E3%82%87%E3%81%86%E3%80%82%E3%81%9F%E3%81%A0%E3%81%97%E3%80%81%E8%8C%B6%E3%81%AE%E6%B9%AF%E3%81%AE%E6%9E%9C%E3%81%A6%E3%81%AF%E3%81%9D%E3%81%AE%E3%81%94%E3%81%A8%E3%81%8F%E3%81%82%E3%82%8A%E3%81%9F%E3%81%84%E3%81%A8%E3%81%84%E3%81%86%E7%B4%B9%E9%B4%8E%E3%81%AE%E7%90%86%E6%83%B3%E3%81%A8%E3%80%81%E7%8F%BE%E5%9C%A8%E3%81%AE%E8%8C%B6" TargetMode="External" /><Relationship Type="http://schemas.openxmlformats.org/officeDocument/2006/relationships/hyperlink" Id="rId41" Target="https://ameblo.jp/hyoutei-e/entry-12727536431.html#:~:text=%E5%AF%92%E3%81%84%E3%81%A4%E3%81%84%E3%81%A7%E3%81%AB%E3%80%81%E6%AD%A6%E9%87%8E%E7%B4%B9%E9%B4%8E%E3%81%AE%E8%A8%80%E8%91%89%E3%82%92%E6%80%9D%E3%81%84%E5%87%BA%E3%81%97%E3%81%BE%E3%81%97%E3%81%9F%E3%80%82%E3%80%8C%E5%BF%83%E6%95%AC%E6%B3%95%E5%B8%AB%E9%80%A3%E6%AD%8C%E3%81%AE%E8%AA%9E%E3%81%AB%E6%9B%B0%E3%81%8F%E3%80%81%E9%80%A3%E6%AD%8C%E3%81%AF%E6%9E%AF%E3%82%8C%E3%81%8B%E3%81%98%E3%81%91%E3%81%A6%E5%AF%92%E3%81%8B%E3%82%8C%E3%81%A8%E4%BA%91,%E3%81%8C%E3%81%B5%E3%81%95%E3%82%8F%E3%81%97%E3%81%8F%E3%81%A6%E8%89%AF%E3%81%84%E3%80%8D%E3%81%AA%E3%82%93%E3%81%A6%E8%A8%80%E3%81%84%E3%81%BE%E3%81%99%E3%81%8C%E3%80%81%E3%81%9D%E3%81%86%E3%81%84%E3%81%86%E5%AE%9F%E9%9A%9B%E3%81%AE%E5%AD%A3%E7%AF%80%E3%81%AE%E3%81%93%E3%81%A8%E3%81%A7%E3%81%AF%E3%81%AA%E3%81%8F%E3%80%81%E7%B2%BE%E7%A5%9E%E8%AB%96%E3%81%A7%E3%81%82%E3%82%8B%E3%81%A8%E6%80%9D%E3%81%84%E3%81%BE%E3%81%99%E3%80%82%E7%B4%B9%E9%B4%8E%E3%81%8C%E5%B8%B8%E3%81%AB%E3%81%93%E3%81%86%E8%A8%80%E3%81%A3%E3%81%A6%E3%81%84%E3%81%9F%E3%81%A8%E3%81%84%E3%81%86%E3%81%93%E3%81%AE%E8%A9%B1%E3%81%AF%E3%80%81%E7%B4%B9%E9%B4%8E%E3%81%AE%E5%BC%9F%E5%AD%90%E3%81%AE%E8%BE%BB%E7%8E%84%E5%93%89%E3%81%AE%E7%89%A9%E8%AA%9E%20%E3%81%A8%E3%81%97%E3%81%A6%E3%80%81%E7%B4%B9%E9%B4%8E%E3%81%A8%E3%82%82%E9%9D%A2%E8%AD%98%E3%81%AE%E3%81%82%E3%81%A3%E3%81%9F%E5%B1%B1%E4%B8%8A%E5%AE%97%E3%83%8B%E3%81%8C%E6%9B%B8%E3%81%8D%E7%95%99%E3%82%81%E3%81%9F%E3%82%82%E3%81%AE%E3%81%A7%E3%81%99%E3%81%8B%E3%82%89%E3%80%81%E4%BF%A1%E7%94%A8%E3%81%97%E3%81%A6%E3%82%88%E3%81%84%E9%80%B8%E8%A9%B1%E3%81%AA%E3%81%AE%E3%81%A7%E3%81%97%E3%82%87%E3%81%86%E3%80%82%E3%81%9F%E3%81%A0%E3%81%97%E3%80%81%E8%8C%B6%E3%81%AE%E6%B9%AF%E3%81%AE%E6%9E%9C%E3%81%A6%E3%81%AF%E3%81%9D%E3%81%AE%E3%81%94%E3%81%A8%E3%81%8F%E3%81%82%E3%82%8A%E3%81%9F%E3%81%84%E3%81%A8%E3%81%84%E3%81%86%E7%B4%B9%E9%B4%8E%E3%81%AE%E7%90%86%E6%83%B3%E3%81%A8%E3%80%81%E7%8F%BE%E5%9C%A8%E3%81%AE%E8%8C%B6" TargetMode="External" /><Relationship Type="http://schemas.openxmlformats.org/officeDocument/2006/relationships/hyperlink" Id="rId40" Target="https://ameblo.jp/hyoutei-e/entry-12727536431.html#:~:text=%E6%AD%BB%E8%AA%9E%E3%81%8B%E3%82%82%E3%81%97%E3%82%8C%E3%81%BE%E3%81%9B%E3%82%93%E3%80%82%E3%81%95%E3%81%A6%E3%80%81%E7%B4%B9%E9%B4%8E%E3%81%AF%E3%80%81%E9%80%A3%E6%AD%8C%E5%B8%AB%E3%81%A8%E3%81%97%E3%81%A6%E3%82%82%E3%80%81%E4%B8%89%E5%8D%81%E5%B9%B4%E3%81%AE%E3%82%AD%E3%83%A3%E3%83%AA%E3%82%A2%E3%81%8C%E3%81%82%E3%81%A3%E3%81%9F%E3%81%A8%E3%81%84%E3%81%84%E3%81%BE%E3%81%99%E3%81%8C%E3%80%81%E3%81%9D%E3%81%AE%E9%80%A3%E6%AD%8C%E3%81%AE%E5%85%88%E8%BC%A9%E3%80%81%E7%B4%B9%E9%B4%8E%E3%81%AE%E7%94%9F%E3%81%BE%E3%82%8C%E3%82%8B%E3%82%88%E3%82%8A%E5%9B%9B%E5%8D%8A%E4%B8%96%E7%B4%80%E5%89%8D%E3%81%AB%E6%AD%BF%E3%81%97%E3%81%9F%E5%BF%83%E6%95%AC%E3%81%A8%E3%81%84%E3%81%86%E9%80%A3%E6%AD%8C%E3%81%AE%E9%81%94%E4%BA%BA%20%E3%81%AE%E8%A8%80%E8%91%89%E3%81%AB%E8%B3%9B%E5%90%8C%E3%81%97%E3%81%A6%E3%80%81%E9%80%A3%E6%AD%8C%E3%81%AE%E7%90%86%E6%83%B3%E3%81%A8%E3%81%97%E3%81%9F%E5%A2%83%E5%9C%B0%E3%82%92%E3%80%81%E8%8C%B6%E3%81%AE%E6%B9%AF%E3%82%82%E5%88%B0%E9%81%94%E7%82%B9%E3%81%AB%E3%81%97%E3%81%9F%E3%81%84%E3%81%A8%E3%81%84%E3%81%86%E3%82%93%E3%81%A7%E3%81%99%E3%81%AD%E3%80%82%E5%AF%92%E3%81%8F%E6%9E%AF%E3%82%8C%E3%81%8B%E3%81%98%E3%81%91%E3%81%9F%E3%80%81%E5%AF%82%E3%81%B3%E5%AF%82%E3%81%B3%E3%81%A8%E3%81%97%E3%81%9F%E6%BE%84%E3%81%BF%E5%88%87%E3%81%A3%E3%81%9F%E9%A2%A8%E6%83%85%E3%80%81%E3%81%9D%E3%81%86%E3%81%84%E3%81%86%E3%81%93%E3%81%A8%E3%81%A7%E3%81%97%E3%82%87%E3%81%86%E3%81%8B%E3%80%82%E7%8F%A0%E5%85%89%E3%81%8C%E8%A8%80%20%E3%81%A3%E3%81%9F%E3%80%8C%E4%B8%80%E5%B9%B4%E3%81%AE%E5%86%85%E3%81%AB%E3%82%82%E5%8D%81%E6%9C%88%E3%81%93%E3%81%9D%E4%BE%98%E3%81%B3%E3%81%AA%E3%82%8C%E3%80%8D%E3%82%84%E3%80%81%E5%BE%8C%E3%81%AB%E5%8D%83%E5%AE%97%E6%97%A6%E3%81%8C%E8%A9%A0%E3%82%93%E3%81%A0%E3%80%8C%E8%8C%B6%E3%81%AE%E6%B9%AF%E3%81%A8%E3%81%AF%E6%A2%85%E5%AF%92%E8%8F%8A%E3%81%AB%E9%BB%84%E3%81%B0%E3%81%BF%E8%90%BD%E3%81%A1%E9%9D%92%E7%AB%B9%E6%9E%AF%E6%9C%A8%E6%9A%81%E3%81%AE%E9%9C%9C%E3%80%8D%E3%81%A8%E7%9B%B8%E9%80%9A%E3%81%98%E3%82%8B%E3%82%82%E3%81%AE%E3%81%A7%E3%81%97%E3%82%87%E3%81%86%E3%80%82%E3%82%88%E3%81%8F%E3%80%81%E3%80%8C%E8%8C%B6%E3%81%AE%E6%B9%AF%E3%81%AF%E3%82%84%E3%81%A3%E3%81%B1%E3%82%8A%E7%82%89%E3%81%AE%E6%99%82%E6%9C%9F%20%E3%81%8C%E3%81%B5%E3%81%95%E3%82%8F%E3%81%97%E3%81%8F%E3%81%A6%E8%89%AF%E3%81%84%E3%80%8D%E3%81%AA%E3%82%93%E3%81%A6%E8%A8%80%E3%81%84%E3%81%BE%E3%81%99%E3%81%8C%E3%80%81%E3%81%9D%E3%81%86%E3%81%84%E3%81%86%E5%AE%9F%E9%9A%9B%E3%81%AE%E5%AD%A3%E7%AF%80%E3%81%AE%E3%81%93%E3%81%A8%E3%81%A7%E3%81%AF%E3%81%AA%E3%81%8F%E3%80%81%E7%B2%BE%E7%A5%9E%E8%AB%96%E3%81%A7%E3%81%82%E3%82%8B%E3%81%A8%E6%80%9D%E3%81%84%E3%81%BE%E3%81%99%E3%80%82%E7%B4%B9%E9%B4%8E%E3%81%8C%E5%B8%B8%E3%81%AB%E3%81%93%E3%81%86%E8%A8%80%E3%81%A3%E3%81%A6%E3%81%84%E3%81%9F%E3%81%A8%E3%81%84%E3%81%86%E3%81%93%E3%81%AE%E8%A9%B1%E3%81%AF%E3%80%81%E7%B4%B9%E9%B4%8E%E3%81%AE%E5%BC%9F%E5%AD%90%E3%81%AE%E8%BE%BB%E7%8E%84%E5%93%89%E3%81%AE%E7%89%A9%E8%AA%9E%20%E3%81%A8%E3%81%97%E3%81%A6%E3%80%81%E7%B4%B9%E9%B4%8E%E3%81%A8%E3%82%82%E9%9D%A2%E8%AD%98%E3%81%AE%E3%81%82%E3%81%A3%E3%81%9F%E5%B1%B1%E4%B8%8A%E5%AE%97%E3%83%8B%E3%81%8C%E6%9B%B8%E3%81%8D%E7%95%99%E3%82%81%E3%81%9F%E3%82%82%E3%81%AE%E3%81%A7%E3%81%99%E3%81%8B%E3%82%89%E3%80%81%E4%BF%A1%E7%94%A8%E3%81%97%E3%81%A6%E3%82%88%E3%81%84%E9%80%B8%E8%A9%B1%E3%81%AA%E3%81%AE%E3%81%A7%E3%81%97%E3%82%87%E3%81%86%E3%80%82%E3%81%9F%E3%81%A0%E3%81%97%E3%80%81%E8%8C%B6%E3%81%AE%E6%B9%AF%E3%81%AE%E6%9E%9C%E3%81%A6%E3%81%AF%E3%81%9D%E3%81%AE%E3%81%94%E3%81%A8%E3%81%8F%E3%81%82%E3%82%8A%E3%81%9F%E3%81%84%E3%81%A8%E3%81%84%E3%81%86%E7%B4%B9%E9%B4%8E%E3%81%AE%E7%90%86%E6%83%B3%E3%81%A8%E3%80%81%E7%8F%BE%E5%9C%A8%E3%81%AE%E8%8C%B6" TargetMode="External" /><Relationship Type="http://schemas.openxmlformats.org/officeDocument/2006/relationships/hyperlink" Id="rId52" Target="https://gakuen.koka.ac.jp/archives/617" TargetMode="External" /><Relationship Type="http://schemas.openxmlformats.org/officeDocument/2006/relationships/hyperlink" Id="rId29" Target="https://gakuen.koka.ac.jp/archives/617#:~:text=%E5%BF%83%E9%85%8D%E3%81%99%E3%82%8B%E3%81%AA%E3%80%81%E5%A4%A7%E4%B8%88%E5%A4%AB%E3%80%81%E3%81%AA%E3%82%93%E3%81%A8%E3%81%8B%E3%81%AA%E3%82%8B%EF%BC%88%E4%BC%9D%20%E4%B8%80%E4%BC%91%E5%AE%97%E7%B4%94%EF%BC%89%20,%E3%82%84%E6%95%B0%E3%80%85%E3%81%AE%E5%A5%87%E8%A1%8C%E3%80%81%E8%85%90%E6%95%97%E3%81%97%E3%81%9F%E5%AE%97%E6%95%99%E7%95%8C%E3%81%B8%E3%81%AE%E6%89%B9%E5%88%A4%E3%80%81%E6%82%9F%E3%82%8A%E3%82%92%E9%96%8B%E3%81%84%E3%81%9F%E9%AB%98%E5%83%A7%E3%81%A8%E3%81%AF%E6%80%9D%E3%81%88%E3%81%AA%E3%81%84%E8%87%A8%E7%B5%82%E3%81%AE%E8%A8%80%E8%91%89%E3%80%8C%E6%AD%BB%E3%81%AB" TargetMode="External" /><Relationship Type="http://schemas.openxmlformats.org/officeDocument/2006/relationships/hyperlink" Id="rId49" Target="https://japanroof.co.jp/etc/rikiyu/" TargetMode="External" /><Relationship Type="http://schemas.openxmlformats.org/officeDocument/2006/relationships/hyperlink" Id="rId25" Target="https://japanroof.co.jp/etc/rikiyu/#:~:text=%E5%8E%9F%E6%96%87%E3%81%AF%E3%80%81%E3%80%8C%E5%B0%8F%E5%BA%A7%E6%95%B7%E3%81%AE%E8%8C%B6%E3%81%AE%E6%B9%AF%E3%81%AF%E3%80%81%20%E7%AC%AC%E4%B8%80%E4%BB%8F%E6%B3%95%E3%82%92%E4%BB%A5%E3%81%A6%E4%BF%AE%E8%A1%8C%E5%BE%97%E9%81%93%E3%81%99%E3%82%8B%E4%BA%8B%E4%B9%9F%E3%80%82%E5%AE%B6%E5%B1%85%E3%81%AE%E7%B5%90%E6%A7%8B%E3%80%81%E9%A3%9F%E4%BA%8B%E3%81%AE%E7%8F%8D%E5%91%B3%E3%82%92%E6%A5%BD%E3%81%A8%E3%81%99%E3%82%8B%E3%81%AF%E4%BF%97%E4%B8%96%E3%81%AE%E4%BA%8B%E4%B9%9F%E3%80%82%E5%AE%B6%E3%83%8F%E3%82%82%E3%82%89%E3%81%AC%E3%81%BB%E3%81%A9%E3%80%81%E9%A3%9F%E4%BA%8B%E3%81%AF%E9%A3%A2%E3%81%88%E3%81%AC%E3%81%BB%E3%81%A9%E3%81%AB%E3%81%A6%E3%81%9F%E3%82%8B%E4%BA%8B%E4%B9%9F%E3%80%82%E6%98%AF%E4%BB%8F%E3%81%AE%20%E6%95%99%E3%80%81%E8%8C%B6%E3%81%AE%E6%B9%AF%E3%81%AE%E6%9C%AC%E6%84%8F%E4%B9%9F%E3%80%82%E6%B0%B4%E3%82%92%E9%81%8B%E3%81%B3%E3%80%81%E8%96%AA%E3%82%92%E3%81%A8%E3%82%8A%E3%80%81%E6%B9%AF%E3%82%92%E3%82%8F%E3%81%8B%E3%81%97%E3%80%81%E8%8C%B6%E3%82%92%E3%81%9F%E3%81%A6%E3%82%9D%E3%80%81%20%E4%BB%8F%E3%81%AB%E3%81%9D%E3%81%AA%E3%81%B8%E3%80%81%E4%BA%BA%E3%81%AB%E3%82%82%E3%81%BB%E3%81%A9%E3%81%93%E3%81%97%E3%80%81%E5%90%BE%E3%82%82%E3%81%AE%E3%82%80%20%E8%8A%B1%E3%82%92%E3%81%9F%E3%81%A6%E9%A6%99%E3%82%92%E3%81%9F%E3%81%8F%E3%80%82%E3%83%9F%E3%81%AA%E3%83%9F%E3%81%AA%E4%BB%8F%E7%A5%96%E3%81%AE%E8%A1%8C%E3%81%B2%E3%81%AE%E3%81%82%E3%81%A8%E3%82%92%E5%AD%A6%E3%81%B6%E4%B9%9F%E3%80%82%E3%80%8D%EF%BC%88%E5%8D%97%E6%96%B9%E9%8C%B2,%E8%A6%9A%E6%9B%B8%EF%BC%89%E3%81%A7%E3%81%99%E3%80%82" TargetMode="External" /><Relationship Type="http://schemas.openxmlformats.org/officeDocument/2006/relationships/hyperlink" Id="rId51" Target="https://note.com/lasciatesperanza/n/n96dd6d69cfae" TargetMode="External" /><Relationship Type="http://schemas.openxmlformats.org/officeDocument/2006/relationships/hyperlink" Id="rId28" Target="https://note.com/lasciatesperanza/n/n96dd6d69cfae#:~:text=%E4%B8%80%E4%BC%91%E7%A6%85%E5%B8%AB%E3%81%AE%E6%AD%8C%E3%81%AB%E3%81%93%E3%82%93%E3%81%AA%E3%81%AE%E3%81%8C%E3%81%82%E3%82%8B%E3%80%82%20%E3%80%8C%E4%B8%96%E3%81%AE%E4%B8%AD%E3%81%AF%E9%A3%9F%E3%81%86%E3%81%A6%E3%81%AF%E3%81%93%E3%81%97%E3%81%A6%E5%AF%9D%E3%81%A6%E8%B5%B7%E3%81%8D%E3%81%A6%E3%81%95%E3%81%A6%E3%81%9D%E3%81%AE%E3%81%AE%E3%81%A1%E3%81%AF%E6%AD%BB%E3%81%AC%E3%82%8B%E3%81%B0%E3%81%8B%E3%82%8A%E3%81%9E%E3%80%8D" TargetMode="External" /><Relationship Type="http://schemas.openxmlformats.org/officeDocument/2006/relationships/hyperlink" Id="rId50" Target="https://pixy10.org/archives/30679972.html" TargetMode="External" /><Relationship Type="http://schemas.openxmlformats.org/officeDocument/2006/relationships/hyperlink" Id="rId27" Target="https://pixy10.org/archives/30679972.html#:~:text=" TargetMode="External" /><Relationship Type="http://schemas.openxmlformats.org/officeDocument/2006/relationships/hyperlink" Id="rId26" Target="https://pixy10.org/archives/30679972.html#:~:text=%E4%B8%80%E4%BC%91%E3%82%82%E3%81%93%E3%82%93%E3%81%AA%E8%A8%80%E8%91%89%E3%82%92%E9%81%BA%E3%81%97%E3%81%A6%E3%81%84%E3%82%8B%E3%80%82" TargetMode="External" /><Relationship Type="http://schemas.openxmlformats.org/officeDocument/2006/relationships/hyperlink" Id="rId54" Target="https://rinnou.net/language/2607/" TargetMode="External" /><Relationship Type="http://schemas.openxmlformats.org/officeDocument/2006/relationships/hyperlink" Id="rId33" Target="https://rinnou.net/language/2607/#:~:text=%E9%81%93%E5%85%B7%E9%96%8B%E3%82%AD%E3%80%81%E4%BA%A6%E3%83%8F%E5%8F%A3%E5%88%87%E3%83%8F%E4%BA%91%E3%82%A6%E3%83%8B%E5%8F%8A%E3%83%90%E3%82%BA%E3%80%81%E5%B8%B8%E3%83%8E%E8%8C%B6%E6%B9%AF%E3%83%8A%E3%83%AA%E3%83%88%E3%83%A2%E3%80%81%20%E8%B7%AF%E5%9C%B0%E3%83%98%E5%85%A5%E3%83%AB%E3%83%A8%E3%83%AA%E5%87%BA%E3%83%85%20%E3%83%AB%E3%83%9E%E3%83%87%E3%80%81%E4%B8%80%E6%9C%9F%E3%83%8B%E4%B8%80%E5%BA%A6%E3%83%8E%E4%BC%9A%E3%83%8E%E3%83%A4%E3%82%A6%E3%83%8B%E3%80%81%E4%BA%AD%E4%B8%BB%E3%83%B2%E6%95%AC%E3%83%92%E7%95%8F%E3%83%AB%E3%83%99%E3%82%B7%E3%80%81%20%E4%B8%96%E9%96%93%E9%9B%91%E8%AB%87%E7%84%A1%E7%94%A8%E3%83%8A%E3%83%AA%E3%80%82" TargetMode="External" /><Relationship Type="http://schemas.openxmlformats.org/officeDocument/2006/relationships/hyperlink" Id="rId47" Target="https://www.ava-cha.com/2019/02/14/12696" TargetMode="External" /><Relationship Type="http://schemas.openxmlformats.org/officeDocument/2006/relationships/hyperlink" Id="rId23" Target="https://www.ava-cha.com/2019/02/14/12696#:~:text=%E6%AF%94%E9%81%93%E3%80%81%E7%AC%AC%E4%B8%80%E6%82%AA%E3%82%8D%E3%81%8D%E4%BA%8B%E3%81%AF%E3%80%81%E5%BF%83%E3%81%AE%E6%88%91%E6%85%A2%20%E6%88%91%E6%83%85%E4%B9%9F%E3%80%82" TargetMode="External" /><Relationship Type="http://schemas.openxmlformats.org/officeDocument/2006/relationships/hyperlink" Id="rId22" Target="https://www.ava-cha.com/2019/02/14/12696#:~:text=%E9%8A%98%E9%81%93%E3%81%AB%E3%81%84%E3%82%8F%E3%81%8F%E3%80%81%E3%80%8E%E5%BF%83%E3%81%AE%E5%B8%AB%E3%81%A8%E3%81%AF%E3%81%AA%E3%82%8C%E3%80%81%E5%BF%83%E3%82%92%E5%B8%AB%E3%81%A8%E3%81%9B%E3%81%96%E3%82%8C%E3%80%8F%E3%81%A8%E5%8F%A4%E4%BA%BA%E3%82%82%E3%81%84%E3%82%8F%E3%82%8C%E3%81%97%E4%B9%9F%E3%80%82" TargetMode="External" /><Relationship Type="http://schemas.openxmlformats.org/officeDocument/2006/relationships/hyperlink" Id="rId55" Target="https://www.fujiya-chaho.com/words/rikyu.html" TargetMode="External" /><Relationship Type="http://schemas.openxmlformats.org/officeDocument/2006/relationships/hyperlink" Id="rId34" Target="https://www.fujiya-chaho.com/words/rikyu.html#:~:text=%E6%8E%9B%E7%89%A9%E3%82%92%E6%8E%9B%E3%81%91%E3%81%A6%E7%BD%AE%E3%81%8F%E6%99%82%E3%81%AB%E3%81%AF%E5%A3%81%E3%81%AB%E3%81%B4%E3%81%A3%E3%81%9F%E3%82%8A%E3%81%A4%E3%81%91%E3%81%9A%E3%81%AB%E3%80%81%EF%BC%99%E3%8E%9C%E7%A8%8B%E5%BA%A6%E9%9B%A2%E3%81%97%E3%81%A6%E3%81%8A%E3%81%8B%E3%81%AA%E3%81%84%E3%81%A8%E5%A3%81%E3%82%84%E6%8E%9B%E7%89%A9%E3%82%92%E6%90%8D%E3%81%98%E3%81%A6%E3%81%97%E3%81%BE%E3%81%84%E3%81%BE%E3%81%99%E3%80%82%20077,%E8%8A%B1%E8%A6%8B%E3%82%88%E3%82%8A%E3%81%8B%E3%81%B8%E3%82%8A%E3%81%AE%E4%BA%BA%E3%81%AB%E8%8C%B6%E3%81%AE%E6%B9%AF%E3%81%9B%E3%81%B0%20%E8%8A%B1%E9%B3%A5%E3%81%AE%E7%B5%B5%E3%82%92%E3%82%82%E8%8A%B1%E3%82%82%E7%BD%AE%E3%81%8F%E3%81%BE%E3%81%98" TargetMode="External" /><Relationship Type="http://schemas.openxmlformats.org/officeDocument/2006/relationships/hyperlink" Id="rId36" Target="https://www.fujiya-chaho.com/words/rikyu.html#:~:text=001,%E3%81%93%E3%82%9D%E3%82%8D%E3%81%96%E3%81%97%E6%B7%B1%E3%81%8D%E4%BA%BA%E3%81%AB%E3%81%AF%E3%81%84%E3%81%8F%E3%81%9F%E3%81%B3%E3%82%82%20%E3%81%82%E3%81%AF%E3%82%8C%E3%81%BF%E6%B7%B1%E3%81%8F%E5%A5%A5%E3%81%9E%E6%95%99%E3%81%B5%E3%82%8B" TargetMode="External" /><Relationship Type="http://schemas.openxmlformats.org/officeDocument/2006/relationships/hyperlink" Id="rId35" Target="https://www.fujiya-chaho.com/words/rikyu.html#:~:text=009,%E7%82%B9%E5%89%8D%E3%81%93%E3%81%9D%E8%96%84%E8%8C%B6%E3%81%AB%E3%81%82%E3%82%8C%E3%81%A8%E8%81%9E%E3%81%8F%E3%82%82%E3%81%AE%E3%82%92%20%E3%81%9D%E3%81%9D%E3%81%86%E3%81%AB%E3%81%AA%E3%81%9B%E3%81%97%E4%BA%BA%E3%81%AF%E3%81%82%E3%82%84%E3%81%BE%E3%82%8A" TargetMode="External" /><Relationship Type="http://schemas.openxmlformats.org/officeDocument/2006/relationships/hyperlink" Id="rId48" Target="https://www.nichiren.or.jp/mm/201703-598/" TargetMode="External" /><Relationship Type="http://schemas.openxmlformats.org/officeDocument/2006/relationships/hyperlink" Id="rId24" Target="https://www.nichiren.or.jp/mm/201703-598/#:~:text=%E3%80%8E%E5%88%A9%E4%BC%91%E3%80%8F" TargetMode="External" /><Relationship Type="http://schemas.openxmlformats.org/officeDocument/2006/relationships/hyperlink" Id="rId56" Target="https://www.omotesenke.jp/list2/list2-2/list2-2-1/" TargetMode="External" /><Relationship Type="http://schemas.openxmlformats.org/officeDocument/2006/relationships/hyperlink" Id="rId39" Target="https://www.omotesenke.jp/list2/list2-2/list2-2-1/#:~:text=%E3%81%A6%E6%96%B0%E3%81%97%E3%81%84%E7%BE%8E%E3%82%92%E3%81%A4%E3%81%8F%E3%82%8B%E3%81%8B%E3%81%A8%E3%81%84%E3%81%86%E3%81%A8%E3%81%93%E3%82%8D%E3%81%AB%E7%8F%A0%E5%85%89%E3%81%AE%E9%96%A2%E5%BF%83%E3%81%8C%E3%81%82%E3%82%8A%E3%81%BE%E3%81%97%E3%81%9F%E3%80%82%E3%81%BE%E3%81%9F%E7%8F%A0%E5%85%89%E3%81%AF%E3%80%8C%E6%9C%88%E3%82%82%E9%9B%B2%E9%96%93%E3%81%AE%E3%81%AA%E3%81%8D%E3%81%AF%E5%AB%8C%E3%81%AB%E3%81%A6%E5%80%99%E3%80%8D%E3%81%A8%E3%81%84%E3%81%86%E6%96%87%E7%AB%A0%E3%82%92%E6%AE%8B%E3%81%97%E3%81%A6%E3%81%84%E3%81%A6%E3%80%81%E6%BA%80%E6%9C%88%E3%81%AE%E7%9A%93%E3%80%85%EF%BC%88%E3%81%93%E3%81%86%E3%81%93%E3%81%86%EF%BC%89%E3%81%A8%E8%BC%9D%E3%81%8F%E6%9C%88%E3%82%88%E3%82%8A%E3%82%82%E9%9B%B2%E3%81%AE%20%E9%96%93%E3%81%AB%E8%A6%8B%E3%81%88%E9%9A%A0%E3%82%8C%E3%81%99%E3%82%8B%E6%9C%88%E3%81%AE%E6%96%B9%E3%81%8C%E7%BE%8E%E3%81%97%E3%81%84%E3%81%A8%E8%BF%B0%E3%81%B9%E3%81%A6%E3%81%84%E3%81%BE%E3%81%99%E3%80%82%E3%81%93%E3%81%86%E3%81%97%E3%81%9F%20%E4%B8%8D%E8%B6%B3%E3%81%AE%E7%BE%8E%20%E3%82%92%E6%A5%BD%E3%81%97%E3%82%80%E5%BF%83%E3%81%AB%E7%8F%A0%E5%85%89%E3%81%AE%E5%89%B5%E9%80%A0%E3%81%97%E3%81%9F%E3%82%8F%E3%81%B3%E8%8C%B6%E3%81%AE%E4%B8%BB%E5%BC%B5%E3%81%8C%E3%81%82%E3%82%8A%E3%81%BE%E3%81%97%E3%81%9F%E3%80%82" TargetMode="External" /><Relationship Type="http://schemas.openxmlformats.org/officeDocument/2006/relationships/hyperlink" Id="rId46" Target="https://www.senkien.jp/blog/kissayojoki" TargetMode="External" /><Relationship Type="http://schemas.openxmlformats.org/officeDocument/2006/relationships/hyperlink" Id="rId21" Target="https://www.senkien.jp/blog/kissayojoki#:~:text=,%E5%A4%A9%E7%AB%BA%E3%80%81%E5%94%90%E5%9C%9F%E5%90%8C%E3%81%98%E3%81%8F%E3%81%93%E3%82%8C%E3%82%92%E8%B2%B4%E9%87%8D%E3%81%99%E3%80%82" TargetMode="External" /><Relationship Type="http://schemas.openxmlformats.org/officeDocument/2006/relationships/hyperlink" Id="rId53" Target="https://www.urasenke.or.jp/textb/shiru/beginer/kokoro.html" TargetMode="External" /><Relationship Type="http://schemas.openxmlformats.org/officeDocument/2006/relationships/hyperlink" Id="rId31" Target="https://www.urasenke.or.jp/textb/shiru/beginer/kokoro.html#:~:text=" TargetMode="External" /><Relationship Type="http://schemas.openxmlformats.org/officeDocument/2006/relationships/hyperlink" Id="rId37" Target="https://www.urasenke.or.jp/textb/shiru/beginer/kokoro.html#:~:text=%E3%81%93%E3%82%93%E3%81%AA%E3%81%8A%E8%A9%B1%E3%81%8C%E3%81%82%E3%82%8A%E3%81%BE%E3%81%99" TargetMode="External" /><Relationship Type="http://schemas.openxmlformats.org/officeDocument/2006/relationships/hyperlink" Id="rId32" Target="https://www.urasenke.or.jp/textb/shiru/beginer/kokoro.html#:~:text=%E8%8C%B6%E3%81%AF%E6%9C%8D%EF%BC%88%E3%81%B5%E3%81%8F%EF%BC%89%E3%81%AE%E3%82%88%E3%81%8D%E3%82%88%E3%81%86%E3%81%AB%E3%80%81%E7%82%AD%EF%BC%88%E3%81%99%E3%81%BF%EF%BC%89%E3%81%AF%E6%B9%AF%E3%81%AE%20%E6%B2%B8%EF%BC%88%E3%82%8F%EF%BC%89%E3%81%8F%E3%82%88%E3%81%86%E3%81%AB%E3%80%81%E5%A4%8F%E3%81%AF%20%E6%B6%BC%EF%BC%88%E3%81%99%E3%81%9A%EF%BC%89%E3%81%97%E3%81%8F%E5%86%AC%E3%81%AF%20%E6%9A%96%EF%BC%88%E3%81%82%E3%81%9F%E3%81%9F%EF%BC%89%E3%81%8B%E3%81%AB%E3%80%81%E8%8A%B1%E3%81%AF%E9%87%8E%E3%81%AB%E3%81%82%E3%82%8B%E3%82%88%E3%81%86%E3%81%AB%E3%80%81%E5%88%BB%E9%99%90%E3%81%AF%E6%97%A9%E3%82%81%E3%81%AB%E3%80%81%E9%99%8D%EF%BC%88%E3%81%B5%EF%BC%89%E3%82%89%E3%81%9A%E3%81%A8%E3%82%82%E9%9B%A8%E3%81%AE%E7%94%A8%E6%84%8F%E3%80%81%E7%9B%B8%E5%AE%A2%EF%BC%88%E3%81%82%E3%81%84%E3%81%8D%E3%82%83%E3%81%8F%EF%BC%89%E3%81%AB%E5%BF%83%E3%81%9B%E3%82%88%E3%80%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10T00:11:27Z</dcterms:created>
  <dcterms:modified xsi:type="dcterms:W3CDTF">2025-08-10T00:1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